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3EA294" w14:textId="1D7991A4" w:rsidR="00A50767" w:rsidRPr="00EE369F" w:rsidRDefault="00DC4CE5" w:rsidP="003C4535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EE369F">
        <w:rPr>
          <w:rFonts w:asciiTheme="minorHAnsi" w:hAnsiTheme="minorHAnsi" w:cstheme="minorHAnsi"/>
          <w:b/>
          <w:color w:val="auto"/>
          <w:sz w:val="22"/>
          <w:lang w:bidi="pt-PT"/>
        </w:rPr>
        <w:t>Modelos de Publicações para as Redes Sociais</w:t>
      </w:r>
    </w:p>
    <w:p w14:paraId="7CD96495" w14:textId="4D0F606B" w:rsidR="00A50767" w:rsidRPr="00EE369F" w:rsidRDefault="00A50767" w:rsidP="00A6150C">
      <w:pPr>
        <w:tabs>
          <w:tab w:val="clear" w:pos="900"/>
        </w:tabs>
        <w:rPr>
          <w:rFonts w:asciiTheme="minorHAnsi" w:eastAsia="Calibri" w:hAnsiTheme="minorHAnsi" w:cstheme="minorHAnsi"/>
          <w:bCs/>
          <w:color w:val="auto"/>
          <w:sz w:val="22"/>
          <w:szCs w:val="22"/>
        </w:rPr>
      </w:pP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Abaixo encontrará hashtags, ligações e meios relevantes, juntamente com sugestões de publicações para o Twitter, Facebook e LinkedIn que podem ser adaptados e utilizados para anunciar a adopção da(s) norma(s) ISO por um país ou partilhar informação e gerar entusiasmo sobre as normas durante conferências ou formações. </w:t>
      </w:r>
    </w:p>
    <w:p w14:paraId="44A1EA76" w14:textId="12AC77FA" w:rsidR="00F30F69" w:rsidRPr="00EE369F" w:rsidRDefault="00F30F69" w:rsidP="00A6150C">
      <w:pPr>
        <w:tabs>
          <w:tab w:val="clear" w:pos="900"/>
        </w:tabs>
        <w:rPr>
          <w:rFonts w:asciiTheme="minorHAnsi" w:eastAsia="Calibri" w:hAnsiTheme="minorHAnsi" w:cstheme="minorHAnsi"/>
          <w:bCs/>
          <w:color w:val="auto"/>
          <w:sz w:val="22"/>
          <w:szCs w:val="22"/>
        </w:rPr>
      </w:pPr>
    </w:p>
    <w:p w14:paraId="7D8373C1" w14:textId="4EE15688" w:rsidR="00F30F69" w:rsidRPr="00EE369F" w:rsidRDefault="00F30F69" w:rsidP="00A6150C">
      <w:pPr>
        <w:tabs>
          <w:tab w:val="clear" w:pos="900"/>
        </w:tabs>
        <w:rPr>
          <w:rFonts w:asciiTheme="minorHAnsi" w:eastAsia="Calibri" w:hAnsiTheme="minorHAnsi" w:cstheme="minorHAnsi"/>
          <w:b/>
          <w:color w:val="auto"/>
          <w:sz w:val="22"/>
          <w:szCs w:val="22"/>
        </w:rPr>
      </w:pPr>
      <w:r w:rsidRPr="00EE369F">
        <w:rPr>
          <w:rFonts w:asciiTheme="minorHAnsi" w:hAnsiTheme="minorHAnsi" w:cstheme="minorHAnsi"/>
          <w:b/>
          <w:color w:val="auto"/>
          <w:sz w:val="22"/>
          <w:lang w:bidi="pt-PT"/>
        </w:rPr>
        <w:t>Hashtags Relevantes</w:t>
      </w:r>
    </w:p>
    <w:p w14:paraId="525CFAB7" w14:textId="717B8667" w:rsidR="00A50767" w:rsidRPr="00EE369F" w:rsidRDefault="00A50767" w:rsidP="00A6150C">
      <w:pPr>
        <w:tabs>
          <w:tab w:val="clear" w:pos="900"/>
        </w:tabs>
        <w:rPr>
          <w:rFonts w:asciiTheme="minorHAnsi" w:eastAsia="Calibri" w:hAnsiTheme="minorHAnsi" w:cstheme="minorHAnsi"/>
          <w:bCs/>
          <w:color w:val="auto"/>
          <w:sz w:val="22"/>
          <w:szCs w:val="22"/>
        </w:rPr>
      </w:pP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#WASH </w:t>
      </w:r>
    </w:p>
    <w:p w14:paraId="77350C63" w14:textId="5F6EC07D" w:rsidR="00A50767" w:rsidRPr="00EE369F" w:rsidRDefault="00654557" w:rsidP="00A6150C">
      <w:pPr>
        <w:tabs>
          <w:tab w:val="clear" w:pos="900"/>
        </w:tabs>
        <w:rPr>
          <w:rFonts w:asciiTheme="minorHAnsi" w:eastAsia="Calibri" w:hAnsiTheme="minorHAnsi" w:cstheme="minorHAnsi"/>
          <w:bCs/>
          <w:color w:val="auto"/>
          <w:sz w:val="22"/>
          <w:szCs w:val="22"/>
        </w:rPr>
      </w:pPr>
      <w:r w:rsidRPr="00FB5178">
        <w:rPr>
          <w:rFonts w:asciiTheme="minorHAnsi" w:eastAsia="Calibri" w:hAnsiTheme="minorHAnsi" w:cstheme="minorHAnsi"/>
          <w:bCs/>
          <w:color w:val="auto"/>
          <w:sz w:val="22"/>
          <w:szCs w:val="22"/>
        </w:rPr>
        <w:t>#SDG6</w:t>
      </w:r>
      <w:r>
        <w:rPr>
          <w:rFonts w:asciiTheme="minorHAnsi" w:eastAsia="Calibri" w:hAnsiTheme="minorHAnsi" w:cstheme="minorHAnsi"/>
          <w:bCs/>
          <w:color w:val="auto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auto"/>
          <w:sz w:val="22"/>
          <w:lang w:bidi="pt-PT"/>
        </w:rPr>
        <w:t>(</w:t>
      </w:r>
      <w:r w:rsidR="00A50767" w:rsidRPr="00EE369F">
        <w:rPr>
          <w:rFonts w:asciiTheme="minorHAnsi" w:hAnsiTheme="minorHAnsi" w:cstheme="minorHAnsi"/>
          <w:color w:val="auto"/>
          <w:sz w:val="22"/>
          <w:lang w:bidi="pt-PT"/>
        </w:rPr>
        <w:t>#ODS6</w:t>
      </w:r>
      <w:r>
        <w:rPr>
          <w:rFonts w:asciiTheme="minorHAnsi" w:hAnsiTheme="minorHAnsi" w:cstheme="minorHAnsi"/>
          <w:color w:val="auto"/>
          <w:sz w:val="22"/>
          <w:lang w:bidi="pt-PT"/>
        </w:rPr>
        <w:t>)</w:t>
      </w:r>
    </w:p>
    <w:p w14:paraId="00BA9F38" w14:textId="2034A897" w:rsidR="00B12198" w:rsidRPr="00EE369F" w:rsidRDefault="00654557" w:rsidP="00A6150C">
      <w:pPr>
        <w:tabs>
          <w:tab w:val="clear" w:pos="900"/>
        </w:tabs>
        <w:rPr>
          <w:rFonts w:asciiTheme="minorHAnsi" w:eastAsia="Calibri" w:hAnsiTheme="minorHAnsi" w:cstheme="minorHAnsi"/>
          <w:bCs/>
          <w:color w:val="auto"/>
          <w:sz w:val="22"/>
          <w:szCs w:val="22"/>
        </w:rPr>
      </w:pPr>
      <w:r w:rsidRPr="00FB5178">
        <w:rPr>
          <w:rFonts w:asciiTheme="minorHAnsi" w:eastAsia="Calibri" w:hAnsiTheme="minorHAnsi" w:cstheme="minorHAnsi"/>
          <w:bCs/>
          <w:color w:val="auto"/>
          <w:sz w:val="22"/>
          <w:szCs w:val="22"/>
        </w:rPr>
        <w:t>#Sanitation</w:t>
      </w:r>
      <w:r>
        <w:rPr>
          <w:rFonts w:asciiTheme="minorHAnsi" w:eastAsia="Calibri" w:hAnsiTheme="minorHAnsi" w:cstheme="minorHAnsi"/>
          <w:bCs/>
          <w:color w:val="auto"/>
          <w:sz w:val="22"/>
          <w:szCs w:val="22"/>
        </w:rPr>
        <w:t xml:space="preserve"> (</w:t>
      </w:r>
      <w:r w:rsidR="00B12198" w:rsidRPr="00EE369F">
        <w:rPr>
          <w:rFonts w:asciiTheme="minorHAnsi" w:hAnsiTheme="minorHAnsi" w:cstheme="minorHAnsi"/>
          <w:color w:val="auto"/>
          <w:sz w:val="22"/>
          <w:lang w:bidi="pt-PT"/>
        </w:rPr>
        <w:t>#Saneamento</w:t>
      </w:r>
      <w:r>
        <w:rPr>
          <w:rFonts w:asciiTheme="minorHAnsi" w:hAnsiTheme="minorHAnsi" w:cstheme="minorHAnsi"/>
          <w:color w:val="auto"/>
          <w:sz w:val="22"/>
          <w:lang w:bidi="pt-PT"/>
        </w:rPr>
        <w:t>)</w:t>
      </w:r>
    </w:p>
    <w:p w14:paraId="3F663470" w14:textId="40D70B26" w:rsidR="00FB5178" w:rsidRPr="00EE369F" w:rsidRDefault="00654557" w:rsidP="00FB5178">
      <w:pPr>
        <w:tabs>
          <w:tab w:val="clear" w:pos="900"/>
        </w:tabs>
        <w:rPr>
          <w:rStyle w:val="CommentReference"/>
          <w:rFonts w:asciiTheme="minorHAnsi" w:hAnsiTheme="minorHAnsi" w:cstheme="minorHAnsi"/>
          <w:strike/>
          <w:sz w:val="22"/>
          <w:szCs w:val="22"/>
        </w:rPr>
      </w:pPr>
      <w:r w:rsidRPr="00FB5178">
        <w:rPr>
          <w:rFonts w:asciiTheme="minorHAnsi" w:eastAsia="Calibri" w:hAnsiTheme="minorHAnsi" w:cstheme="minorHAnsi"/>
          <w:bCs/>
          <w:color w:val="auto"/>
          <w:sz w:val="22"/>
          <w:szCs w:val="22"/>
        </w:rPr>
        <w:t>#standards</w:t>
      </w:r>
      <w:r>
        <w:rPr>
          <w:rStyle w:val="CommentReference"/>
          <w:rFonts w:asciiTheme="minorHAnsi" w:hAnsiTheme="minorHAnsi" w:cstheme="minorHAnsi"/>
          <w:strike/>
          <w:sz w:val="22"/>
          <w:szCs w:val="22"/>
        </w:rPr>
        <w:t xml:space="preserve"> (</w:t>
      </w:r>
      <w:r w:rsidR="00BB10C9" w:rsidRPr="00EE369F">
        <w:rPr>
          <w:rFonts w:asciiTheme="minorHAnsi" w:hAnsiTheme="minorHAnsi" w:cstheme="minorHAnsi"/>
          <w:color w:val="auto"/>
          <w:sz w:val="22"/>
          <w:lang w:bidi="pt-PT"/>
        </w:rPr>
        <w:t>#normas</w:t>
      </w:r>
      <w:r>
        <w:rPr>
          <w:rFonts w:asciiTheme="minorHAnsi" w:hAnsiTheme="minorHAnsi" w:cstheme="minorHAnsi"/>
          <w:color w:val="auto"/>
          <w:sz w:val="22"/>
          <w:lang w:bidi="pt-PT"/>
        </w:rPr>
        <w:t>)</w:t>
      </w:r>
    </w:p>
    <w:p w14:paraId="1CC4A66C" w14:textId="731DD5F5" w:rsidR="00A50767" w:rsidRPr="00EE369F" w:rsidRDefault="00654557" w:rsidP="00FB5178">
      <w:pPr>
        <w:tabs>
          <w:tab w:val="clear" w:pos="900"/>
        </w:tabs>
        <w:rPr>
          <w:rFonts w:asciiTheme="minorHAnsi" w:eastAsia="Calibri" w:hAnsiTheme="minorHAnsi" w:cstheme="minorHAnsi"/>
          <w:color w:val="auto"/>
          <w:sz w:val="22"/>
          <w:szCs w:val="22"/>
        </w:rPr>
      </w:pPr>
      <w:r w:rsidRPr="00FB5178">
        <w:rPr>
          <w:rFonts w:asciiTheme="minorHAnsi" w:eastAsia="Calibri" w:hAnsiTheme="minorHAnsi" w:cstheme="minorHAnsi"/>
          <w:color w:val="auto"/>
          <w:sz w:val="22"/>
          <w:szCs w:val="22"/>
        </w:rPr>
        <w:t>#SanitationStandards</w:t>
      </w:r>
      <w:r>
        <w:rPr>
          <w:rFonts w:asciiTheme="minorHAnsi" w:eastAsia="Calibri" w:hAnsiTheme="minorHAnsi" w:cstheme="minorHAnsi"/>
          <w:color w:val="auto"/>
          <w:sz w:val="22"/>
          <w:szCs w:val="22"/>
        </w:rPr>
        <w:t xml:space="preserve"> (</w:t>
      </w:r>
      <w:r w:rsidR="00FB5178" w:rsidRPr="00EE369F">
        <w:rPr>
          <w:rFonts w:asciiTheme="minorHAnsi" w:hAnsiTheme="minorHAnsi" w:cstheme="minorHAnsi"/>
          <w:color w:val="auto"/>
          <w:sz w:val="22"/>
          <w:lang w:bidi="pt-PT"/>
        </w:rPr>
        <w:t>#NormasSaneamento</w:t>
      </w:r>
      <w:r>
        <w:rPr>
          <w:rFonts w:asciiTheme="minorHAnsi" w:hAnsiTheme="minorHAnsi" w:cstheme="minorHAnsi"/>
          <w:color w:val="auto"/>
          <w:sz w:val="22"/>
          <w:lang w:bidi="pt-PT"/>
        </w:rPr>
        <w:t>)</w:t>
      </w:r>
    </w:p>
    <w:p w14:paraId="5693BC47" w14:textId="7E252F12" w:rsidR="009C697E" w:rsidRPr="00EE369F" w:rsidRDefault="00654557" w:rsidP="00A6150C">
      <w:pPr>
        <w:tabs>
          <w:tab w:val="clear" w:pos="900"/>
        </w:tabs>
        <w:rPr>
          <w:rFonts w:asciiTheme="minorHAnsi" w:eastAsia="Calibri" w:hAnsiTheme="minorHAnsi" w:cstheme="minorHAnsi"/>
          <w:color w:val="auto"/>
          <w:sz w:val="22"/>
          <w:szCs w:val="22"/>
        </w:rPr>
      </w:pPr>
      <w:r w:rsidRPr="00FB5178">
        <w:rPr>
          <w:rFonts w:asciiTheme="minorHAnsi" w:eastAsia="Calibri" w:hAnsiTheme="minorHAnsi" w:cstheme="minorHAnsi"/>
          <w:color w:val="auto"/>
          <w:sz w:val="22"/>
          <w:szCs w:val="22"/>
        </w:rPr>
        <w:t>#ANSIstandards</w:t>
      </w:r>
      <w:r>
        <w:rPr>
          <w:rFonts w:asciiTheme="minorHAnsi" w:eastAsia="Calibri" w:hAnsiTheme="minorHAnsi" w:cstheme="minorHAnsi"/>
          <w:color w:val="auto"/>
          <w:sz w:val="22"/>
          <w:szCs w:val="22"/>
        </w:rPr>
        <w:t xml:space="preserve"> (</w:t>
      </w:r>
      <w:r w:rsidR="009C697E" w:rsidRPr="00EE369F">
        <w:rPr>
          <w:rFonts w:asciiTheme="minorHAnsi" w:hAnsiTheme="minorHAnsi" w:cstheme="minorHAnsi"/>
          <w:color w:val="auto"/>
          <w:sz w:val="22"/>
          <w:lang w:bidi="pt-PT"/>
        </w:rPr>
        <w:t>#NormasANSI</w:t>
      </w:r>
      <w:r>
        <w:rPr>
          <w:rFonts w:asciiTheme="minorHAnsi" w:hAnsiTheme="minorHAnsi" w:cstheme="minorHAnsi"/>
          <w:color w:val="auto"/>
          <w:sz w:val="22"/>
          <w:lang w:bidi="pt-PT"/>
        </w:rPr>
        <w:t>)</w:t>
      </w:r>
    </w:p>
    <w:p w14:paraId="5E596142" w14:textId="3C90222F" w:rsidR="00BB10C9" w:rsidRPr="00EE369F" w:rsidRDefault="00654557" w:rsidP="00A6150C">
      <w:pPr>
        <w:tabs>
          <w:tab w:val="clear" w:pos="900"/>
        </w:tabs>
        <w:rPr>
          <w:rFonts w:asciiTheme="minorHAnsi" w:eastAsia="Calibri" w:hAnsiTheme="minorHAnsi" w:cstheme="minorHAnsi"/>
          <w:color w:val="auto"/>
          <w:sz w:val="22"/>
          <w:szCs w:val="22"/>
        </w:rPr>
      </w:pPr>
      <w:r w:rsidRPr="00FB5178">
        <w:rPr>
          <w:rFonts w:asciiTheme="minorHAnsi" w:eastAsia="Calibri" w:hAnsiTheme="minorHAnsi" w:cstheme="minorHAnsi"/>
          <w:color w:val="auto"/>
          <w:sz w:val="22"/>
          <w:szCs w:val="22"/>
        </w:rPr>
        <w:t>#ReinventedToilet</w:t>
      </w:r>
      <w:r>
        <w:rPr>
          <w:rFonts w:asciiTheme="minorHAnsi" w:eastAsia="Calibri" w:hAnsiTheme="minorHAnsi" w:cstheme="minorHAnsi"/>
          <w:color w:val="auto"/>
          <w:sz w:val="22"/>
          <w:szCs w:val="22"/>
        </w:rPr>
        <w:t xml:space="preserve"> (</w:t>
      </w:r>
      <w:r w:rsidR="00FB5178" w:rsidRPr="00EE369F">
        <w:rPr>
          <w:rFonts w:asciiTheme="minorHAnsi" w:hAnsiTheme="minorHAnsi" w:cstheme="minorHAnsi"/>
          <w:color w:val="auto"/>
          <w:sz w:val="22"/>
          <w:lang w:bidi="pt-PT"/>
        </w:rPr>
        <w:t>#SanitaReinventada</w:t>
      </w:r>
      <w:r>
        <w:rPr>
          <w:rFonts w:asciiTheme="minorHAnsi" w:hAnsiTheme="minorHAnsi" w:cstheme="minorHAnsi"/>
          <w:color w:val="auto"/>
          <w:sz w:val="22"/>
          <w:lang w:bidi="pt-PT"/>
        </w:rPr>
        <w:t>)</w:t>
      </w:r>
    </w:p>
    <w:p w14:paraId="2B0623F2" w14:textId="178BEFA0" w:rsidR="00BB10C9" w:rsidRPr="00EE369F" w:rsidRDefault="00654557" w:rsidP="00A6150C">
      <w:pPr>
        <w:tabs>
          <w:tab w:val="clear" w:pos="900"/>
        </w:tabs>
        <w:rPr>
          <w:rFonts w:asciiTheme="minorHAnsi" w:eastAsia="Calibri" w:hAnsiTheme="minorHAnsi" w:cstheme="minorHAnsi"/>
          <w:color w:val="auto"/>
          <w:sz w:val="22"/>
          <w:szCs w:val="22"/>
        </w:rPr>
      </w:pPr>
      <w:r w:rsidRPr="00FB5178">
        <w:rPr>
          <w:rFonts w:asciiTheme="minorHAnsi" w:eastAsia="Calibri" w:hAnsiTheme="minorHAnsi" w:cstheme="minorHAnsi"/>
          <w:color w:val="auto"/>
          <w:sz w:val="22"/>
          <w:szCs w:val="22"/>
        </w:rPr>
        <w:t>#innovation</w:t>
      </w:r>
      <w:r>
        <w:rPr>
          <w:rFonts w:asciiTheme="minorHAnsi" w:eastAsia="Calibri" w:hAnsiTheme="minorHAnsi" w:cstheme="minorHAnsi"/>
          <w:color w:val="auto"/>
          <w:sz w:val="22"/>
          <w:szCs w:val="22"/>
        </w:rPr>
        <w:t xml:space="preserve"> (</w:t>
      </w:r>
      <w:r w:rsidR="00BB10C9" w:rsidRPr="00EE369F">
        <w:rPr>
          <w:rFonts w:asciiTheme="minorHAnsi" w:hAnsiTheme="minorHAnsi" w:cstheme="minorHAnsi"/>
          <w:color w:val="auto"/>
          <w:sz w:val="22"/>
          <w:lang w:bidi="pt-PT"/>
        </w:rPr>
        <w:t>#inovação</w:t>
      </w:r>
      <w:r>
        <w:rPr>
          <w:rFonts w:asciiTheme="minorHAnsi" w:hAnsiTheme="minorHAnsi" w:cstheme="minorHAnsi"/>
          <w:color w:val="auto"/>
          <w:sz w:val="22"/>
          <w:lang w:bidi="pt-PT"/>
        </w:rPr>
        <w:t>)</w:t>
      </w:r>
    </w:p>
    <w:p w14:paraId="57F39188" w14:textId="77777777" w:rsidR="00FB5178" w:rsidRPr="00EE369F" w:rsidRDefault="00FB5178" w:rsidP="00A6150C">
      <w:pPr>
        <w:tabs>
          <w:tab w:val="clear" w:pos="900"/>
        </w:tabs>
        <w:rPr>
          <w:rFonts w:asciiTheme="minorHAnsi" w:eastAsia="Calibri" w:hAnsiTheme="minorHAnsi" w:cstheme="minorHAnsi"/>
          <w:b/>
          <w:color w:val="auto"/>
          <w:sz w:val="22"/>
          <w:szCs w:val="22"/>
        </w:rPr>
      </w:pPr>
    </w:p>
    <w:p w14:paraId="7D8BCE0F" w14:textId="5DCDEE3B" w:rsidR="00A50767" w:rsidRPr="00EE369F" w:rsidRDefault="00A50767" w:rsidP="00A6150C">
      <w:pPr>
        <w:tabs>
          <w:tab w:val="clear" w:pos="900"/>
        </w:tabs>
        <w:rPr>
          <w:rFonts w:asciiTheme="minorHAnsi" w:eastAsia="Calibri" w:hAnsiTheme="minorHAnsi" w:cstheme="minorHAnsi"/>
          <w:b/>
          <w:color w:val="auto"/>
          <w:sz w:val="22"/>
          <w:szCs w:val="22"/>
        </w:rPr>
      </w:pPr>
      <w:r w:rsidRPr="00EE369F">
        <w:rPr>
          <w:rFonts w:asciiTheme="minorHAnsi" w:hAnsiTheme="minorHAnsi" w:cstheme="minorHAnsi"/>
          <w:b/>
          <w:color w:val="auto"/>
          <w:sz w:val="22"/>
          <w:lang w:bidi="pt-PT"/>
        </w:rPr>
        <w:t>Activos/Ligações Relevantes</w:t>
      </w:r>
    </w:p>
    <w:p w14:paraId="5D9F425B" w14:textId="1E934534" w:rsidR="00A50767" w:rsidRPr="00EE369F" w:rsidRDefault="00A50767" w:rsidP="00A6150C">
      <w:pPr>
        <w:tabs>
          <w:tab w:val="clear" w:pos="900"/>
        </w:tabs>
        <w:rPr>
          <w:rFonts w:asciiTheme="minorHAnsi" w:eastAsia="Calibri" w:hAnsiTheme="minorHAnsi" w:cstheme="minorHAnsi"/>
          <w:bCs/>
          <w:color w:val="auto"/>
          <w:sz w:val="22"/>
          <w:szCs w:val="22"/>
        </w:rPr>
      </w:pPr>
      <w:r w:rsidRPr="00EE369F">
        <w:rPr>
          <w:rFonts w:asciiTheme="minorHAnsi" w:hAnsiTheme="minorHAnsi" w:cstheme="minorHAnsi"/>
          <w:color w:val="auto"/>
          <w:sz w:val="22"/>
          <w:lang w:bidi="pt-PT"/>
        </w:rPr>
        <w:t>[</w:t>
      </w:r>
      <w:r w:rsidR="00F15D74" w:rsidRPr="00EE369F">
        <w:rPr>
          <w:rFonts w:asciiTheme="minorHAnsi" w:hAnsiTheme="minorHAnsi" w:cstheme="minorHAnsi"/>
          <w:color w:val="FF0000"/>
          <w:sz w:val="22"/>
          <w:lang w:bidi="pt-PT"/>
        </w:rPr>
        <w:t>inserir links para vídeos, apresentações em PowerPoint e outros conteúdos que serão alojados no site do ANSI Sanitation’s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] </w:t>
      </w:r>
    </w:p>
    <w:p w14:paraId="54767995" w14:textId="77777777" w:rsidR="00A50767" w:rsidRPr="00EE369F" w:rsidRDefault="00A50767" w:rsidP="00A6150C">
      <w:pPr>
        <w:tabs>
          <w:tab w:val="clear" w:pos="900"/>
        </w:tabs>
        <w:rPr>
          <w:rFonts w:asciiTheme="minorHAnsi" w:eastAsia="Calibri" w:hAnsiTheme="minorHAnsi" w:cstheme="minorHAnsi"/>
          <w:b/>
          <w:color w:val="auto"/>
          <w:sz w:val="22"/>
          <w:szCs w:val="22"/>
        </w:rPr>
      </w:pPr>
    </w:p>
    <w:p w14:paraId="2B51AF13" w14:textId="3332FD14" w:rsidR="00A50767" w:rsidRPr="00EE369F" w:rsidRDefault="00A50767" w:rsidP="00A6150C">
      <w:pPr>
        <w:tabs>
          <w:tab w:val="clear" w:pos="900"/>
        </w:tabs>
        <w:rPr>
          <w:rFonts w:asciiTheme="minorHAnsi" w:eastAsia="Calibri" w:hAnsiTheme="minorHAnsi" w:cstheme="minorHAnsi"/>
          <w:b/>
          <w:color w:val="auto"/>
          <w:sz w:val="22"/>
          <w:szCs w:val="22"/>
        </w:rPr>
      </w:pPr>
      <w:r w:rsidRPr="00EE369F">
        <w:rPr>
          <w:rFonts w:asciiTheme="minorHAnsi" w:hAnsiTheme="minorHAnsi" w:cstheme="minorHAnsi"/>
          <w:b/>
          <w:color w:val="auto"/>
          <w:sz w:val="22"/>
          <w:lang w:bidi="pt-PT"/>
        </w:rPr>
        <w:t>Meios Relevantes</w:t>
      </w:r>
    </w:p>
    <w:p w14:paraId="6B7C9C5F" w14:textId="6F2ECC46" w:rsidR="00F30F69" w:rsidRPr="00EE369F" w:rsidRDefault="003C4535" w:rsidP="00A6150C">
      <w:pPr>
        <w:tabs>
          <w:tab w:val="clear" w:pos="900"/>
        </w:tabs>
        <w:rPr>
          <w:rFonts w:asciiTheme="minorHAnsi" w:eastAsia="Calibri" w:hAnsiTheme="minorHAnsi" w:cstheme="minorHAnsi"/>
          <w:bCs/>
          <w:color w:val="auto"/>
          <w:sz w:val="22"/>
          <w:szCs w:val="22"/>
        </w:rPr>
      </w:pPr>
      <w:r w:rsidRPr="00EE369F">
        <w:rPr>
          <w:rFonts w:asciiTheme="minorHAnsi" w:hAnsiTheme="minorHAnsi" w:cstheme="minorHAnsi"/>
          <w:color w:val="auto"/>
          <w:sz w:val="22"/>
          <w:lang w:bidi="pt-PT"/>
        </w:rPr>
        <w:t>Facebook: @ansidotorg</w:t>
      </w:r>
    </w:p>
    <w:p w14:paraId="715F83E6" w14:textId="2C8ABC6D" w:rsidR="00BB10C9" w:rsidRPr="00EE369F" w:rsidRDefault="003C6F82" w:rsidP="00A6150C">
      <w:pPr>
        <w:tabs>
          <w:tab w:val="clear" w:pos="900"/>
        </w:tabs>
        <w:rPr>
          <w:rFonts w:asciiTheme="minorHAnsi" w:hAnsiTheme="minorHAnsi" w:cstheme="minorHAnsi"/>
          <w:sz w:val="22"/>
          <w:szCs w:val="22"/>
        </w:rPr>
      </w:pPr>
      <w:hyperlink r:id="rId8" w:history="1">
        <w:r w:rsidR="00BB10C9" w:rsidRPr="00EE369F">
          <w:rPr>
            <w:rStyle w:val="Hyperlink"/>
            <w:rFonts w:asciiTheme="minorHAnsi" w:hAnsiTheme="minorHAnsi" w:cstheme="minorHAnsi"/>
            <w:sz w:val="22"/>
            <w:lang w:bidi="pt-PT"/>
          </w:rPr>
          <w:t>https://www.facebook.com/ansidotorg/</w:t>
        </w:r>
      </w:hyperlink>
    </w:p>
    <w:p w14:paraId="616B71EB" w14:textId="77777777" w:rsidR="00BB10C9" w:rsidRPr="00EE369F" w:rsidRDefault="00BB10C9" w:rsidP="00A6150C">
      <w:pPr>
        <w:tabs>
          <w:tab w:val="clear" w:pos="900"/>
        </w:tabs>
        <w:rPr>
          <w:rFonts w:asciiTheme="minorHAnsi" w:eastAsia="Calibri" w:hAnsiTheme="minorHAnsi" w:cstheme="minorHAnsi"/>
          <w:bCs/>
          <w:color w:val="auto"/>
          <w:sz w:val="22"/>
          <w:szCs w:val="22"/>
        </w:rPr>
      </w:pPr>
    </w:p>
    <w:p w14:paraId="1094F9AC" w14:textId="365AF7AC" w:rsidR="003C4535" w:rsidRPr="00EE369F" w:rsidRDefault="003C4535" w:rsidP="00A6150C">
      <w:pPr>
        <w:tabs>
          <w:tab w:val="clear" w:pos="900"/>
        </w:tabs>
        <w:rPr>
          <w:rFonts w:asciiTheme="minorHAnsi" w:eastAsia="Calibri" w:hAnsiTheme="minorHAnsi" w:cstheme="minorHAnsi"/>
          <w:bCs/>
          <w:color w:val="auto"/>
          <w:sz w:val="22"/>
          <w:szCs w:val="22"/>
        </w:rPr>
      </w:pPr>
      <w:r w:rsidRPr="00EE369F">
        <w:rPr>
          <w:rFonts w:asciiTheme="minorHAnsi" w:hAnsiTheme="minorHAnsi" w:cstheme="minorHAnsi"/>
          <w:color w:val="auto"/>
          <w:sz w:val="22"/>
          <w:lang w:bidi="pt-PT"/>
        </w:rPr>
        <w:t>Twitter: @ansidotorg</w:t>
      </w:r>
    </w:p>
    <w:p w14:paraId="4179B950" w14:textId="57706B59" w:rsidR="00A50767" w:rsidRPr="00EE369F" w:rsidRDefault="003C6F82" w:rsidP="00A6150C">
      <w:pPr>
        <w:tabs>
          <w:tab w:val="clear" w:pos="900"/>
        </w:tabs>
        <w:rPr>
          <w:rFonts w:asciiTheme="minorHAnsi" w:hAnsiTheme="minorHAnsi" w:cstheme="minorHAnsi"/>
          <w:sz w:val="22"/>
          <w:szCs w:val="22"/>
        </w:rPr>
      </w:pPr>
      <w:hyperlink r:id="rId9" w:history="1">
        <w:r w:rsidR="00BB10C9" w:rsidRPr="00EE369F">
          <w:rPr>
            <w:rStyle w:val="Hyperlink"/>
            <w:rFonts w:asciiTheme="minorHAnsi" w:hAnsiTheme="minorHAnsi" w:cstheme="minorHAnsi"/>
            <w:sz w:val="22"/>
            <w:lang w:bidi="pt-PT"/>
          </w:rPr>
          <w:t>https://twitter.com/ansidotorg</w:t>
        </w:r>
      </w:hyperlink>
    </w:p>
    <w:p w14:paraId="0ED32A73" w14:textId="77777777" w:rsidR="00BB10C9" w:rsidRPr="00EE369F" w:rsidRDefault="00BB10C9" w:rsidP="00A6150C">
      <w:pPr>
        <w:tabs>
          <w:tab w:val="clear" w:pos="900"/>
        </w:tabs>
        <w:rPr>
          <w:rFonts w:asciiTheme="minorHAnsi" w:eastAsia="Calibri" w:hAnsiTheme="minorHAnsi" w:cstheme="minorHAnsi"/>
          <w:bCs/>
          <w:color w:val="auto"/>
          <w:sz w:val="22"/>
          <w:szCs w:val="22"/>
        </w:rPr>
      </w:pPr>
    </w:p>
    <w:p w14:paraId="5EA38FAB" w14:textId="5CC96498" w:rsidR="00A50767" w:rsidRPr="00EE369F" w:rsidRDefault="00A50767" w:rsidP="00A6150C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EE369F">
        <w:rPr>
          <w:rFonts w:asciiTheme="minorHAnsi" w:hAnsiTheme="minorHAnsi" w:cstheme="minorHAnsi"/>
          <w:b/>
          <w:color w:val="auto"/>
          <w:sz w:val="22"/>
          <w:lang w:bidi="pt-PT"/>
        </w:rPr>
        <w:t>Publicações Sugeridas</w:t>
      </w:r>
    </w:p>
    <w:p w14:paraId="35250D8F" w14:textId="77777777" w:rsidR="000B7693" w:rsidRPr="00EE369F" w:rsidRDefault="000B7693" w:rsidP="00A6150C">
      <w:pP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574A8EE9" w14:textId="0F056FED" w:rsidR="00A6150C" w:rsidRPr="00EE369F" w:rsidRDefault="00A6150C" w:rsidP="00A6150C">
      <w:pPr>
        <w:rPr>
          <w:rFonts w:asciiTheme="minorHAnsi" w:hAnsiTheme="minorHAnsi" w:cstheme="minorHAnsi"/>
          <w:color w:val="auto"/>
          <w:sz w:val="22"/>
          <w:szCs w:val="22"/>
          <w:u w:val="single"/>
        </w:rPr>
      </w:pPr>
      <w:r w:rsidRPr="00EE369F">
        <w:rPr>
          <w:rFonts w:asciiTheme="minorHAnsi" w:hAnsiTheme="minorHAnsi" w:cstheme="minorHAnsi"/>
          <w:color w:val="auto"/>
          <w:sz w:val="22"/>
          <w:u w:val="single"/>
          <w:lang w:bidi="pt-PT"/>
        </w:rPr>
        <w:t>Facebook</w:t>
      </w:r>
    </w:p>
    <w:p w14:paraId="0E51B347" w14:textId="4DB314AE" w:rsidR="001E79B7" w:rsidRPr="00EE369F" w:rsidRDefault="00B60AA1" w:rsidP="00A6150C">
      <w:pPr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E369F">
        <w:rPr>
          <w:rFonts w:asciiTheme="minorHAnsi" w:hAnsiTheme="minorHAnsi" w:cstheme="minorHAnsi"/>
          <w:i/>
          <w:color w:val="auto"/>
          <w:sz w:val="22"/>
          <w:lang w:bidi="pt-PT"/>
        </w:rPr>
        <w:t>Publicações de Anúncios</w:t>
      </w:r>
    </w:p>
    <w:p w14:paraId="6CE062A7" w14:textId="5BDBCC17" w:rsidR="00DD5EE3" w:rsidRPr="00EE369F" w:rsidRDefault="00E963FC" w:rsidP="00DD5EE3">
      <w:pPr>
        <w:pStyle w:val="CommentText"/>
        <w:rPr>
          <w:rFonts w:asciiTheme="minorHAnsi" w:hAnsiTheme="minorHAnsi" w:cstheme="minorHAnsi"/>
          <w:color w:val="auto"/>
          <w:sz w:val="22"/>
          <w:szCs w:val="22"/>
        </w:rPr>
      </w:pP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Orgulho-me de partilhar que </w:t>
      </w:r>
      <w:r w:rsidR="00A6150C" w:rsidRPr="00EE369F">
        <w:rPr>
          <w:rFonts w:asciiTheme="minorHAnsi" w:hAnsiTheme="minorHAnsi" w:cstheme="minorHAnsi"/>
          <w:color w:val="FF0000"/>
          <w:sz w:val="22"/>
          <w:lang w:bidi="pt-PT"/>
        </w:rPr>
        <w:t xml:space="preserve">[País]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adoptou formalmente a ISO 30500, uma norma internacional para novas sanitas domésticas, não ligadas à rede de esgotos, que conservam a água e tratam os resíduos por si só. Obrigado a </w:t>
      </w:r>
      <w:r w:rsidR="00743803" w:rsidRPr="00EE369F">
        <w:rPr>
          <w:rFonts w:asciiTheme="minorHAnsi" w:hAnsiTheme="minorHAnsi" w:cstheme="minorHAnsi"/>
          <w:color w:val="FF0000"/>
          <w:sz w:val="22"/>
          <w:lang w:bidi="pt-PT"/>
        </w:rPr>
        <w:t xml:space="preserve">[identificar gabinete, secretaria ou ministério, e/ou funcionários relevantes]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por liderarem o esforço de soluções sanitárias sustentáveis, e ao ANSI pelo seu apoio contínuo e oportunidades de formação. Veja este vídeo para saber mais sobre a importância desta norma: </w:t>
      </w:r>
      <w:r w:rsidR="00705FCF" w:rsidRPr="00EE369F">
        <w:rPr>
          <w:rFonts w:asciiTheme="minorHAnsi" w:hAnsiTheme="minorHAnsi" w:cstheme="minorHAnsi"/>
          <w:color w:val="FF0000"/>
          <w:sz w:val="22"/>
          <w:lang w:bidi="pt-PT"/>
        </w:rPr>
        <w:t xml:space="preserve">[link para o vídeo] [etiqueta ANSI e partes interessadas relevantes para aumentar o envolvimento] </w:t>
      </w:r>
      <w:r w:rsidR="00DD5EE3" w:rsidRPr="00EE369F">
        <w:rPr>
          <w:rFonts w:asciiTheme="minorHAnsi" w:hAnsiTheme="minorHAnsi" w:cstheme="minorHAnsi"/>
          <w:color w:val="auto"/>
          <w:sz w:val="22"/>
          <w:lang w:bidi="pt-PT"/>
        </w:rPr>
        <w:t>#NormasSaneamento #SanitaReinventada #inovação</w:t>
      </w:r>
    </w:p>
    <w:p w14:paraId="00841312" w14:textId="6CE91FBF" w:rsidR="00705FCF" w:rsidRPr="00EE369F" w:rsidRDefault="00705FCF" w:rsidP="00743803">
      <w:pPr>
        <w:rPr>
          <w:rFonts w:asciiTheme="minorHAnsi" w:hAnsiTheme="minorHAnsi" w:cstheme="minorHAnsi"/>
          <w:color w:val="FF0000"/>
          <w:sz w:val="22"/>
          <w:szCs w:val="22"/>
        </w:rPr>
      </w:pPr>
    </w:p>
    <w:p w14:paraId="2BB6840F" w14:textId="3EC3679F" w:rsidR="00F13CB9" w:rsidRPr="00EE369F" w:rsidRDefault="003C6F82" w:rsidP="00E963FC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hyperlink r:id="rId10" w:history="1">
        <w:r w:rsidR="008F62BD" w:rsidRPr="008D7A77">
          <w:rPr>
            <w:rStyle w:val="Hyperlink"/>
            <w:rFonts w:asciiTheme="minorHAnsi" w:hAnsiTheme="minorHAnsi" w:cstheme="minorHAnsi"/>
            <w:sz w:val="22"/>
            <w:szCs w:val="22"/>
          </w:rPr>
          <w:t>https://youtu.be/9TJPg1AkoJ0</w:t>
        </w:r>
      </w:hyperlink>
      <w:r w:rsidR="008F62B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6D7136E6" w14:textId="77777777" w:rsidR="00F13CB9" w:rsidRPr="00EE369F" w:rsidRDefault="00F13CB9" w:rsidP="00E963FC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7B7AE2F3" w14:textId="34B13B9D" w:rsidR="00470ECC" w:rsidRPr="00EE369F" w:rsidRDefault="007D6557" w:rsidP="00E963FC">
      <w:pPr>
        <w:rPr>
          <w:rFonts w:asciiTheme="minorHAnsi" w:hAnsiTheme="minorHAnsi" w:cstheme="minorHAnsi"/>
          <w:color w:val="FF0000"/>
          <w:sz w:val="22"/>
          <w:szCs w:val="22"/>
        </w:rPr>
      </w:pP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Estou orgulhoso por partilhar que </w:t>
      </w:r>
      <w:r w:rsidRPr="00EE369F">
        <w:rPr>
          <w:rFonts w:asciiTheme="minorHAnsi" w:hAnsiTheme="minorHAnsi" w:cstheme="minorHAnsi"/>
          <w:color w:val="FF0000"/>
          <w:sz w:val="22"/>
          <w:lang w:bidi="pt-PT"/>
        </w:rPr>
        <w:t xml:space="preserve">[País]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adoptou formalmente a ISO 24521, uma norma internacional para melhorar a gestão e a segurança dos serviços básicos de águas residuais em comunidades que dependem de sistemas sépticos ou latrinas de fossa. Obrigado a </w:t>
      </w:r>
      <w:r w:rsidR="00347C32" w:rsidRPr="00EE369F">
        <w:rPr>
          <w:rFonts w:asciiTheme="minorHAnsi" w:hAnsiTheme="minorHAnsi" w:cstheme="minorHAnsi"/>
          <w:color w:val="FF0000"/>
          <w:sz w:val="22"/>
          <w:lang w:bidi="pt-PT"/>
        </w:rPr>
        <w:t xml:space="preserve">[identificar gabinete, secretaria ou ministério, e/ou funcionários relevantes] </w:t>
      </w:r>
      <w:r w:rsidR="00347C32"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por liderarem o esforço de soluções sanitárias sustentáveis, e ao ANSI pelo seu apoio contínuo e oportunidades de formação. Veja este vídeo para saber mais sobre a importância desta norma: </w:t>
      </w:r>
      <w:r w:rsidR="00705FCF" w:rsidRPr="00EE369F">
        <w:rPr>
          <w:rFonts w:asciiTheme="minorHAnsi" w:hAnsiTheme="minorHAnsi" w:cstheme="minorHAnsi"/>
          <w:color w:val="FF0000"/>
          <w:sz w:val="22"/>
          <w:lang w:bidi="pt-PT"/>
        </w:rPr>
        <w:t xml:space="preserve">[link para o vídeo] [etiqueta ANSI e partes interessadas relevantes para aumentar o envolvimento] </w:t>
      </w:r>
      <w:r w:rsidR="00DD5EE3" w:rsidRPr="00EE369F">
        <w:rPr>
          <w:rFonts w:asciiTheme="minorHAnsi" w:hAnsiTheme="minorHAnsi" w:cstheme="minorHAnsi"/>
          <w:color w:val="auto"/>
          <w:sz w:val="22"/>
          <w:lang w:bidi="pt-PT"/>
        </w:rPr>
        <w:t>#NormasSaneamento #SanitaReinventada #inovação</w:t>
      </w:r>
    </w:p>
    <w:p w14:paraId="31BD3222" w14:textId="5B45CB08" w:rsidR="001E79B7" w:rsidRPr="00EE369F" w:rsidRDefault="001E79B7" w:rsidP="00A6150C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5C0BD70" w14:textId="2D451119" w:rsidR="0043184A" w:rsidRPr="00EE369F" w:rsidRDefault="003C6F82" w:rsidP="00A6150C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hyperlink r:id="rId11" w:history="1">
        <w:r w:rsidR="008F62BD" w:rsidRPr="008D7A77">
          <w:rPr>
            <w:rStyle w:val="Hyperlink"/>
            <w:rFonts w:asciiTheme="minorHAnsi" w:hAnsiTheme="minorHAnsi" w:cstheme="minorHAnsi"/>
            <w:sz w:val="22"/>
            <w:szCs w:val="22"/>
          </w:rPr>
          <w:t>https://youtu.be/9TJPg1AkoJ0</w:t>
        </w:r>
      </w:hyperlink>
    </w:p>
    <w:p w14:paraId="3C0591F0" w14:textId="2CA8F3CE" w:rsidR="00AA1D59" w:rsidRPr="00EE369F" w:rsidRDefault="00AA1D59" w:rsidP="00AA1D59">
      <w:pPr>
        <w:rPr>
          <w:rFonts w:asciiTheme="minorHAnsi" w:hAnsiTheme="minorHAnsi" w:cstheme="minorHAnsi"/>
          <w:color w:val="FF0000"/>
          <w:sz w:val="22"/>
          <w:szCs w:val="22"/>
        </w:rPr>
      </w:pPr>
      <w:r w:rsidRPr="00EE369F">
        <w:rPr>
          <w:rFonts w:asciiTheme="minorHAnsi" w:hAnsiTheme="minorHAnsi" w:cstheme="minorHAnsi"/>
          <w:color w:val="auto"/>
          <w:sz w:val="22"/>
          <w:lang w:bidi="pt-PT"/>
        </w:rPr>
        <w:lastRenderedPageBreak/>
        <w:t>Estou orgulhoso por partilhar que</w:t>
      </w:r>
      <w:r w:rsidRPr="00EE369F">
        <w:rPr>
          <w:rFonts w:asciiTheme="minorHAnsi" w:hAnsiTheme="minorHAnsi" w:cstheme="minorHAnsi"/>
          <w:sz w:val="22"/>
          <w:lang w:bidi="pt-PT"/>
        </w:rPr>
        <w:t xml:space="preserve"> </w:t>
      </w:r>
      <w:r w:rsidRPr="00EE369F">
        <w:rPr>
          <w:rFonts w:asciiTheme="minorHAnsi" w:hAnsiTheme="minorHAnsi" w:cstheme="minorHAnsi"/>
          <w:color w:val="FF0000"/>
          <w:sz w:val="22"/>
          <w:lang w:bidi="pt-PT"/>
        </w:rPr>
        <w:t xml:space="preserve">[País]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adoptou formalmente as normas ISO 30500 e ISO 24521. Quando utilizadas em conjunto, estas normas internacionais permitem revolucionar o sector do saneamento; trazer soluções sustentáveis para os quase 2 mil milhões de pessoas que vivem a nível mundial sem acesso a sanitas seguras e limpas; e ajudar-nos a alcançar os Objectivos de Desenvolvimento Sustentável da ONU. Obrigado a </w:t>
      </w:r>
      <w:r w:rsidR="009045C8" w:rsidRPr="00EE369F">
        <w:rPr>
          <w:rFonts w:asciiTheme="minorHAnsi" w:hAnsiTheme="minorHAnsi" w:cstheme="minorHAnsi"/>
          <w:color w:val="FF0000"/>
          <w:sz w:val="22"/>
          <w:lang w:bidi="pt-PT"/>
        </w:rPr>
        <w:t xml:space="preserve">[identificar gabinete, secretaria ou ministério, e/ou funcionários relevantes]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e ao ANSI por liderar o esforço. Veja este vídeo para saber mais sobre a importância das normas: </w:t>
      </w:r>
      <w:r w:rsidRPr="00EE369F">
        <w:rPr>
          <w:rFonts w:asciiTheme="minorHAnsi" w:hAnsiTheme="minorHAnsi" w:cstheme="minorHAnsi"/>
          <w:color w:val="FF0000"/>
          <w:sz w:val="22"/>
          <w:lang w:bidi="pt-PT"/>
        </w:rPr>
        <w:t xml:space="preserve">[link para o vídeo] [identificar o ANSI e as partes interessadas relevantes para aumentar o envolvimento] </w:t>
      </w:r>
      <w:r w:rsidR="00DD5EE3" w:rsidRPr="00EE369F">
        <w:rPr>
          <w:rFonts w:asciiTheme="minorHAnsi" w:hAnsiTheme="minorHAnsi" w:cstheme="minorHAnsi"/>
          <w:color w:val="auto"/>
          <w:sz w:val="22"/>
          <w:lang w:bidi="pt-PT"/>
        </w:rPr>
        <w:t>#NormasSaneamento #SanitaReinventada #inovação</w:t>
      </w:r>
    </w:p>
    <w:p w14:paraId="0B2452A8" w14:textId="25A6C06F" w:rsidR="00AA1D59" w:rsidRPr="00EE369F" w:rsidRDefault="00AA1D59" w:rsidP="00A6150C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204C03EC" w14:textId="77777777" w:rsidR="008F62BD" w:rsidRPr="00EE369F" w:rsidRDefault="003C6F82" w:rsidP="008F62BD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hyperlink r:id="rId12" w:history="1">
        <w:r w:rsidR="008F62BD" w:rsidRPr="008D7A77">
          <w:rPr>
            <w:rStyle w:val="Hyperlink"/>
            <w:rFonts w:asciiTheme="minorHAnsi" w:hAnsiTheme="minorHAnsi" w:cstheme="minorHAnsi"/>
            <w:sz w:val="22"/>
            <w:szCs w:val="22"/>
          </w:rPr>
          <w:t>https://youtu.be/9TJPg1AkoJ0</w:t>
        </w:r>
      </w:hyperlink>
    </w:p>
    <w:p w14:paraId="09311E1F" w14:textId="2F8F1CAE" w:rsidR="00F13CB9" w:rsidRPr="00EE369F" w:rsidRDefault="00F13CB9" w:rsidP="00A6150C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27565ED8" w14:textId="77777777" w:rsidR="000B7693" w:rsidRPr="00EE369F" w:rsidRDefault="000B7693" w:rsidP="00A6150C">
      <w:pPr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</w:pPr>
    </w:p>
    <w:p w14:paraId="58E7CA5C" w14:textId="167F290C" w:rsidR="001E79B7" w:rsidRPr="00EE369F" w:rsidRDefault="00470ECC" w:rsidP="00A6150C">
      <w:pPr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E369F">
        <w:rPr>
          <w:rFonts w:asciiTheme="minorHAnsi" w:hAnsiTheme="minorHAnsi" w:cstheme="minorHAnsi"/>
          <w:i/>
          <w:color w:val="auto"/>
          <w:sz w:val="22"/>
          <w:lang w:bidi="pt-PT"/>
        </w:rPr>
        <w:t>Publicações para Conferência/Formação</w:t>
      </w:r>
    </w:p>
    <w:p w14:paraId="62B388D2" w14:textId="21B08EF3" w:rsidR="00705FCF" w:rsidRPr="00EE369F" w:rsidRDefault="00E963FC" w:rsidP="00A6150C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bookmarkStart w:id="0" w:name="_GoBack"/>
      <w:r w:rsidRPr="003C6F82">
        <w:rPr>
          <w:rFonts w:asciiTheme="minorHAnsi" w:hAnsiTheme="minorHAnsi" w:cstheme="minorHAnsi"/>
          <w:color w:val="auto"/>
          <w:sz w:val="22"/>
          <w:lang w:bidi="pt-PT"/>
        </w:rPr>
        <w:t xml:space="preserve">Passei a </w:t>
      </w:r>
      <w:r w:rsidR="008B6E04" w:rsidRPr="003C6F82">
        <w:rPr>
          <w:rFonts w:asciiTheme="minorHAnsi" w:hAnsiTheme="minorHAnsi" w:cstheme="minorHAnsi"/>
          <w:color w:val="auto"/>
          <w:sz w:val="22"/>
          <w:lang w:bidi="pt-PT"/>
        </w:rPr>
        <w:t>[</w:t>
      </w:r>
      <w:bookmarkEnd w:id="0"/>
      <w:r w:rsidR="008B6E04" w:rsidRPr="00EE369F">
        <w:rPr>
          <w:rFonts w:asciiTheme="minorHAnsi" w:hAnsiTheme="minorHAnsi" w:cstheme="minorHAnsi"/>
          <w:color w:val="FF0000"/>
          <w:sz w:val="22"/>
          <w:lang w:bidi="pt-PT"/>
        </w:rPr>
        <w:t>manhã/tarde]</w:t>
      </w:r>
      <w:r w:rsidRPr="00EE369F">
        <w:rPr>
          <w:rFonts w:asciiTheme="minorHAnsi" w:hAnsiTheme="minorHAnsi" w:cstheme="minorHAnsi"/>
          <w:sz w:val="22"/>
          <w:lang w:bidi="pt-PT"/>
        </w:rPr>
        <w:t xml:space="preserve">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com o ANSI e </w:t>
      </w:r>
      <w:r w:rsidR="007D6557" w:rsidRPr="00EE369F">
        <w:rPr>
          <w:rFonts w:asciiTheme="minorHAnsi" w:hAnsiTheme="minorHAnsi" w:cstheme="minorHAnsi"/>
          <w:color w:val="FF0000"/>
          <w:sz w:val="22"/>
          <w:lang w:bidi="pt-PT"/>
        </w:rPr>
        <w:t>[parceiro relevante no país]</w:t>
      </w:r>
      <w:r w:rsidRPr="00EE369F">
        <w:rPr>
          <w:rFonts w:asciiTheme="minorHAnsi" w:hAnsiTheme="minorHAnsi" w:cstheme="minorHAnsi"/>
          <w:sz w:val="22"/>
          <w:lang w:bidi="pt-PT"/>
        </w:rPr>
        <w:t xml:space="preserve">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em </w:t>
      </w:r>
      <w:r w:rsidRPr="00EE369F">
        <w:rPr>
          <w:rFonts w:asciiTheme="minorHAnsi" w:hAnsiTheme="minorHAnsi" w:cstheme="minorHAnsi"/>
          <w:color w:val="FF0000"/>
          <w:sz w:val="22"/>
          <w:lang w:bidi="pt-PT"/>
        </w:rPr>
        <w:t>[listar nome da conferência/utilizar identificador/comando da conferência]</w:t>
      </w:r>
      <w:r w:rsidRPr="00EE369F">
        <w:rPr>
          <w:rFonts w:asciiTheme="minorHAnsi" w:hAnsiTheme="minorHAnsi" w:cstheme="minorHAnsi"/>
          <w:sz w:val="22"/>
          <w:lang w:bidi="pt-PT"/>
        </w:rPr>
        <w:t xml:space="preserve">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a tomar conhecimento da ISO 30500, uma norma internacional para novas sanitas domésticas não ligadas à rede de esgotos que conservam a água e tratam os resíduos por si só. Veja este vídeo sobre porque é que esta norma é tão fundamental </w:t>
      </w:r>
      <w:r w:rsidR="00705FCF" w:rsidRPr="00EE369F">
        <w:rPr>
          <w:rFonts w:asciiTheme="minorHAnsi" w:hAnsiTheme="minorHAnsi" w:cstheme="minorHAnsi"/>
          <w:color w:val="FF0000"/>
          <w:sz w:val="22"/>
          <w:lang w:bidi="pt-PT"/>
        </w:rPr>
        <w:t xml:space="preserve">[link para vídeo] [etiqueta ANSI e partes interessadas relevantes para reforçar o envolvimento] </w:t>
      </w:r>
      <w:r w:rsidR="005F463D" w:rsidRPr="00EE369F">
        <w:rPr>
          <w:rFonts w:asciiTheme="minorHAnsi" w:hAnsiTheme="minorHAnsi" w:cstheme="minorHAnsi"/>
          <w:color w:val="auto"/>
          <w:sz w:val="22"/>
          <w:lang w:bidi="pt-PT"/>
        </w:rPr>
        <w:t>#ODS6 #NormasSaneamento #WASH</w:t>
      </w:r>
    </w:p>
    <w:p w14:paraId="1563FFBC" w14:textId="77777777" w:rsidR="00705FCF" w:rsidRPr="00EE369F" w:rsidRDefault="00705FCF" w:rsidP="00A6150C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254C7B8C" w14:textId="73CBBA94" w:rsidR="005F463D" w:rsidRPr="00EE369F" w:rsidRDefault="00DB14D8" w:rsidP="005F463D">
      <w:pPr>
        <w:rPr>
          <w:rFonts w:asciiTheme="minorHAnsi" w:hAnsiTheme="minorHAnsi" w:cstheme="minorHAnsi"/>
          <w:color w:val="auto"/>
          <w:sz w:val="22"/>
          <w:szCs w:val="22"/>
        </w:rPr>
      </w:pP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Passei a </w:t>
      </w:r>
      <w:r w:rsidR="008B6E04" w:rsidRPr="00EE369F">
        <w:rPr>
          <w:rFonts w:asciiTheme="minorHAnsi" w:hAnsiTheme="minorHAnsi" w:cstheme="minorHAnsi"/>
          <w:color w:val="FF0000"/>
          <w:sz w:val="22"/>
          <w:lang w:bidi="pt-PT"/>
        </w:rPr>
        <w:t>[manhã/tarde]</w:t>
      </w:r>
      <w:r w:rsidRPr="00EE369F">
        <w:rPr>
          <w:rFonts w:asciiTheme="minorHAnsi" w:hAnsiTheme="minorHAnsi" w:cstheme="minorHAnsi"/>
          <w:sz w:val="22"/>
          <w:lang w:bidi="pt-PT"/>
        </w:rPr>
        <w:t xml:space="preserve">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com a ANSI e </w:t>
      </w:r>
      <w:r w:rsidRPr="00EE369F">
        <w:rPr>
          <w:rFonts w:asciiTheme="minorHAnsi" w:hAnsiTheme="minorHAnsi" w:cstheme="minorHAnsi"/>
          <w:color w:val="FF0000"/>
          <w:sz w:val="22"/>
          <w:lang w:bidi="pt-PT"/>
        </w:rPr>
        <w:t>[parceiro relevante no país]</w:t>
      </w:r>
      <w:r w:rsidRPr="00EE369F">
        <w:rPr>
          <w:rFonts w:asciiTheme="minorHAnsi" w:hAnsiTheme="minorHAnsi" w:cstheme="minorHAnsi"/>
          <w:sz w:val="22"/>
          <w:lang w:bidi="pt-PT"/>
        </w:rPr>
        <w:t xml:space="preserve">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>em</w:t>
      </w:r>
      <w:r w:rsidRPr="00EE369F">
        <w:rPr>
          <w:rFonts w:asciiTheme="minorHAnsi" w:hAnsiTheme="minorHAnsi" w:cstheme="minorHAnsi"/>
          <w:sz w:val="22"/>
          <w:lang w:bidi="pt-PT"/>
        </w:rPr>
        <w:t xml:space="preserve"> </w:t>
      </w:r>
      <w:r w:rsidRPr="00EE369F">
        <w:rPr>
          <w:rFonts w:asciiTheme="minorHAnsi" w:hAnsiTheme="minorHAnsi" w:cstheme="minorHAnsi"/>
          <w:color w:val="FF0000"/>
          <w:sz w:val="22"/>
          <w:lang w:bidi="pt-PT"/>
        </w:rPr>
        <w:t>[listar nome da conferência/utilizar identificador/comando da conferência]</w:t>
      </w:r>
      <w:r w:rsidRPr="00EE369F">
        <w:rPr>
          <w:rFonts w:asciiTheme="minorHAnsi" w:hAnsiTheme="minorHAnsi" w:cstheme="minorHAnsi"/>
          <w:sz w:val="22"/>
          <w:lang w:bidi="pt-PT"/>
        </w:rPr>
        <w:t xml:space="preserve">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a tomar conhecimento da ISO 24521, uma norma internacional que melhora a gestão e segurança dos serviços básicos de águas residuais em comunidades que dependem de sistemas sépticos ou latrinas de fossa. Veja este vídeo sobre porque é que esta norma é tão fundamental </w:t>
      </w:r>
      <w:r w:rsidR="00705FCF" w:rsidRPr="00EE369F">
        <w:rPr>
          <w:rFonts w:asciiTheme="minorHAnsi" w:hAnsiTheme="minorHAnsi" w:cstheme="minorHAnsi"/>
          <w:color w:val="FF0000"/>
          <w:sz w:val="22"/>
          <w:lang w:bidi="pt-PT"/>
        </w:rPr>
        <w:t xml:space="preserve">[link para vídeo] [etiqueta ANSI e partes interessadas relevantes para reforçar o envolvimento] </w:t>
      </w:r>
      <w:r w:rsidR="005F463D" w:rsidRPr="00EE369F">
        <w:rPr>
          <w:rFonts w:asciiTheme="minorHAnsi" w:hAnsiTheme="minorHAnsi" w:cstheme="minorHAnsi"/>
          <w:color w:val="auto"/>
          <w:sz w:val="22"/>
          <w:lang w:bidi="pt-PT"/>
        </w:rPr>
        <w:t>#ODS6 #NormasSaneamento #WASH</w:t>
      </w:r>
    </w:p>
    <w:p w14:paraId="73E43C30" w14:textId="1909F806" w:rsidR="00A6150C" w:rsidRPr="00EE369F" w:rsidRDefault="00A6150C" w:rsidP="00A6150C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1F3F3DDE" w14:textId="77777777" w:rsidR="008F62BD" w:rsidRPr="00EE369F" w:rsidRDefault="003C6F82" w:rsidP="008F62BD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hyperlink r:id="rId13" w:history="1">
        <w:r w:rsidR="008F62BD" w:rsidRPr="008D7A77">
          <w:rPr>
            <w:rStyle w:val="Hyperlink"/>
            <w:rFonts w:asciiTheme="minorHAnsi" w:hAnsiTheme="minorHAnsi" w:cstheme="minorHAnsi"/>
            <w:sz w:val="22"/>
            <w:szCs w:val="22"/>
          </w:rPr>
          <w:t>https://youtu.be/9TJPg1AkoJ0</w:t>
        </w:r>
      </w:hyperlink>
    </w:p>
    <w:p w14:paraId="372BA6C0" w14:textId="77777777" w:rsidR="00F13CB9" w:rsidRPr="00EE369F" w:rsidRDefault="00F13CB9" w:rsidP="00A6150C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1C28E05A" w14:textId="0B40500B" w:rsidR="00470ECC" w:rsidRPr="00EE369F" w:rsidRDefault="00AA7E11" w:rsidP="00A03FA1">
      <w:pPr>
        <w:tabs>
          <w:tab w:val="clear" w:pos="900"/>
        </w:tabs>
        <w:rPr>
          <w:rFonts w:asciiTheme="minorHAnsi" w:hAnsiTheme="minorHAnsi" w:cstheme="minorHAnsi"/>
          <w:sz w:val="22"/>
          <w:szCs w:val="22"/>
        </w:rPr>
      </w:pP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Passei a </w:t>
      </w:r>
      <w:r w:rsidRPr="00EE369F">
        <w:rPr>
          <w:rFonts w:asciiTheme="minorHAnsi" w:hAnsiTheme="minorHAnsi" w:cstheme="minorHAnsi"/>
          <w:color w:val="FF0000"/>
          <w:sz w:val="22"/>
          <w:lang w:bidi="pt-PT"/>
        </w:rPr>
        <w:t>[manhã/tarde]</w:t>
      </w:r>
      <w:r w:rsidRPr="00EE369F">
        <w:rPr>
          <w:rFonts w:asciiTheme="minorHAnsi" w:hAnsiTheme="minorHAnsi" w:cstheme="minorHAnsi"/>
          <w:sz w:val="22"/>
          <w:lang w:bidi="pt-PT"/>
        </w:rPr>
        <w:t xml:space="preserve">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com o ANSI e </w:t>
      </w:r>
      <w:r w:rsidRPr="00EE369F">
        <w:rPr>
          <w:rFonts w:asciiTheme="minorHAnsi" w:hAnsiTheme="minorHAnsi" w:cstheme="minorHAnsi"/>
          <w:color w:val="FF0000"/>
          <w:sz w:val="22"/>
          <w:lang w:bidi="pt-PT"/>
        </w:rPr>
        <w:t>[parceiro relevante no país]</w:t>
      </w:r>
      <w:r w:rsidRPr="00EE369F">
        <w:rPr>
          <w:rFonts w:asciiTheme="minorHAnsi" w:hAnsiTheme="minorHAnsi" w:cstheme="minorHAnsi"/>
          <w:sz w:val="22"/>
          <w:lang w:bidi="pt-PT"/>
        </w:rPr>
        <w:t xml:space="preserve">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em </w:t>
      </w:r>
      <w:r w:rsidRPr="00EE369F">
        <w:rPr>
          <w:rFonts w:asciiTheme="minorHAnsi" w:hAnsiTheme="minorHAnsi" w:cstheme="minorHAnsi"/>
          <w:color w:val="FF0000"/>
          <w:sz w:val="22"/>
          <w:lang w:bidi="pt-PT"/>
        </w:rPr>
        <w:t>[listar nome da conferência/utilizar identificador/utilizar comando da conferência]</w:t>
      </w:r>
      <w:r w:rsidRPr="00EE369F">
        <w:rPr>
          <w:rFonts w:asciiTheme="minorHAnsi" w:hAnsiTheme="minorHAnsi" w:cstheme="minorHAnsi"/>
          <w:sz w:val="22"/>
          <w:lang w:bidi="pt-PT"/>
        </w:rPr>
        <w:t xml:space="preserve">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a tomar conhecimento das normas ISO 30500 e ISO 24521. A adopção e utilização simultânea destas normas internacionais permite revolucionar o sector do saneamento - ajudando as comunidades a poupar água preciosa; oferecendo uma opção de saneamento seguro e higiénico às famílias; e impulsionando progressos significativos no sentido da realização dos Objectivos de Desenvolvimento Sustentável da ONU, em especial do ODS 6. Veja este vídeo para saber mais sobre as normas. </w:t>
      </w:r>
      <w:r w:rsidR="00705FCF" w:rsidRPr="00EE369F">
        <w:rPr>
          <w:rFonts w:asciiTheme="minorHAnsi" w:hAnsiTheme="minorHAnsi" w:cstheme="minorHAnsi"/>
          <w:color w:val="FF0000"/>
          <w:sz w:val="22"/>
          <w:lang w:bidi="pt-PT"/>
        </w:rPr>
        <w:t xml:space="preserve">[link para vídeo] [etiqueta ANSI e partes interessadas relevantes para reforçar o envolvimento] </w:t>
      </w:r>
      <w:r w:rsidR="00602494" w:rsidRPr="00EE369F">
        <w:rPr>
          <w:rFonts w:asciiTheme="minorHAnsi" w:hAnsiTheme="minorHAnsi" w:cstheme="minorHAnsi"/>
          <w:color w:val="auto"/>
          <w:sz w:val="22"/>
          <w:lang w:bidi="pt-PT"/>
        </w:rPr>
        <w:t>#ODS6 #NormasSaneamento #WASH</w:t>
      </w:r>
    </w:p>
    <w:p w14:paraId="3D4B5D1C" w14:textId="77777777" w:rsidR="001B3AC7" w:rsidRPr="00EE369F" w:rsidRDefault="001B3AC7" w:rsidP="00A03FA1">
      <w:pPr>
        <w:tabs>
          <w:tab w:val="clear" w:pos="900"/>
        </w:tabs>
        <w:rPr>
          <w:rFonts w:asciiTheme="minorHAnsi" w:hAnsiTheme="minorHAnsi" w:cstheme="minorHAnsi"/>
          <w:color w:val="FF0000"/>
          <w:sz w:val="22"/>
          <w:szCs w:val="22"/>
        </w:rPr>
      </w:pPr>
    </w:p>
    <w:p w14:paraId="0AE287AD" w14:textId="77777777" w:rsidR="008F62BD" w:rsidRPr="00EE369F" w:rsidRDefault="003C6F82" w:rsidP="008F62BD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hyperlink r:id="rId14" w:history="1">
        <w:r w:rsidR="008F62BD" w:rsidRPr="008D7A77">
          <w:rPr>
            <w:rStyle w:val="Hyperlink"/>
            <w:rFonts w:asciiTheme="minorHAnsi" w:hAnsiTheme="minorHAnsi" w:cstheme="minorHAnsi"/>
            <w:sz w:val="22"/>
            <w:szCs w:val="22"/>
          </w:rPr>
          <w:t>https://youtu.be/9TJPg1AkoJ0</w:t>
        </w:r>
      </w:hyperlink>
    </w:p>
    <w:p w14:paraId="1A4E2D87" w14:textId="58352BEA" w:rsidR="00F13CB9" w:rsidRPr="00EE369F" w:rsidRDefault="00F13CB9" w:rsidP="00A03FA1">
      <w:pPr>
        <w:tabs>
          <w:tab w:val="clear" w:pos="900"/>
        </w:tabs>
        <w:rPr>
          <w:rFonts w:asciiTheme="minorHAnsi" w:hAnsiTheme="minorHAnsi" w:cstheme="minorHAnsi"/>
          <w:color w:val="auto"/>
          <w:sz w:val="22"/>
          <w:szCs w:val="22"/>
          <w:lang w:val="nl-NL"/>
        </w:rPr>
      </w:pPr>
    </w:p>
    <w:p w14:paraId="1421DBCD" w14:textId="46EE9202" w:rsidR="00A6150C" w:rsidRPr="00EE369F" w:rsidRDefault="00A6150C" w:rsidP="00A6150C">
      <w:pPr>
        <w:rPr>
          <w:rFonts w:asciiTheme="minorHAnsi" w:hAnsiTheme="minorHAnsi" w:cstheme="minorHAnsi"/>
          <w:color w:val="auto"/>
          <w:sz w:val="22"/>
          <w:szCs w:val="22"/>
          <w:lang w:val="nl-NL"/>
        </w:rPr>
      </w:pPr>
    </w:p>
    <w:p w14:paraId="5F0EBFBC" w14:textId="77777777" w:rsidR="001E79B7" w:rsidRPr="00EE369F" w:rsidRDefault="00A6150C" w:rsidP="00A6150C">
      <w:pPr>
        <w:rPr>
          <w:rFonts w:asciiTheme="minorHAnsi" w:hAnsiTheme="minorHAnsi" w:cstheme="minorHAnsi"/>
          <w:color w:val="auto"/>
          <w:sz w:val="22"/>
          <w:szCs w:val="22"/>
          <w:u w:val="single"/>
          <w:lang w:val="nl-NL"/>
        </w:rPr>
      </w:pPr>
      <w:r w:rsidRPr="00EE369F">
        <w:rPr>
          <w:rFonts w:asciiTheme="minorHAnsi" w:hAnsiTheme="minorHAnsi" w:cstheme="minorHAnsi"/>
          <w:color w:val="auto"/>
          <w:sz w:val="22"/>
          <w:u w:val="single"/>
          <w:lang w:val="nl-NL" w:bidi="pt-PT"/>
        </w:rPr>
        <w:t>Twitter</w:t>
      </w:r>
    </w:p>
    <w:p w14:paraId="1E452530" w14:textId="0F3C9451" w:rsidR="00B60AA1" w:rsidRPr="00EE369F" w:rsidRDefault="00B60AA1" w:rsidP="00A6150C">
      <w:pPr>
        <w:rPr>
          <w:rFonts w:asciiTheme="minorHAnsi" w:hAnsiTheme="minorHAnsi" w:cstheme="minorHAnsi"/>
          <w:i/>
          <w:iCs/>
          <w:color w:val="auto"/>
          <w:sz w:val="22"/>
          <w:szCs w:val="22"/>
          <w:lang w:val="nl-NL"/>
        </w:rPr>
      </w:pPr>
      <w:r w:rsidRPr="00EE369F">
        <w:rPr>
          <w:rFonts w:asciiTheme="minorHAnsi" w:hAnsiTheme="minorHAnsi" w:cstheme="minorHAnsi"/>
          <w:i/>
          <w:color w:val="auto"/>
          <w:sz w:val="22"/>
          <w:lang w:val="nl-NL" w:bidi="pt-PT"/>
        </w:rPr>
        <w:t>Anúncio Tweet</w:t>
      </w:r>
    </w:p>
    <w:p w14:paraId="26C4C96B" w14:textId="3187759B" w:rsidR="00B810C7" w:rsidRPr="00EE369F" w:rsidRDefault="00B12198" w:rsidP="00A6150C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Muito satisfeito por ver que </w:t>
      </w:r>
      <w:r w:rsidR="00A6150C" w:rsidRPr="00EE369F">
        <w:rPr>
          <w:rFonts w:asciiTheme="minorHAnsi" w:hAnsiTheme="minorHAnsi" w:cstheme="minorHAnsi"/>
          <w:color w:val="FF0000"/>
          <w:sz w:val="22"/>
          <w:lang w:bidi="pt-PT"/>
        </w:rPr>
        <w:t xml:space="preserve">[País]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adoptou a #ISO30500, uma norma internacional para novas #normas de saneamento sem ligação à rede de esgotos. @ansidotorg </w:t>
      </w:r>
      <w:r w:rsidR="0095258E" w:rsidRPr="00EE369F">
        <w:rPr>
          <w:rFonts w:asciiTheme="minorHAnsi" w:hAnsiTheme="minorHAnsi" w:cstheme="minorHAnsi"/>
          <w:color w:val="FF0000"/>
          <w:sz w:val="22"/>
          <w:lang w:bidi="pt-PT"/>
        </w:rPr>
        <w:t>[link para: 30 vídeo</w:t>
      </w:r>
      <w:r w:rsidR="003C6F82">
        <w:rPr>
          <w:rFonts w:asciiTheme="minorHAnsi" w:hAnsiTheme="minorHAnsi" w:cstheme="minorHAnsi"/>
          <w:color w:val="FF0000"/>
          <w:sz w:val="22"/>
          <w:lang w:bidi="pt-PT"/>
        </w:rPr>
        <w:t xml:space="preserve"> </w:t>
      </w:r>
      <w:hyperlink r:id="rId15" w:history="1">
        <w:r w:rsidR="003C6F82" w:rsidRPr="008D7A77">
          <w:rPr>
            <w:rStyle w:val="Hyperlink"/>
            <w:rFonts w:asciiTheme="minorHAnsi" w:hAnsiTheme="minorHAnsi" w:cstheme="minorHAnsi"/>
            <w:sz w:val="22"/>
            <w:lang w:bidi="pt-PT"/>
          </w:rPr>
          <w:t>https://youtu.be/khML-SeVyiA</w:t>
        </w:r>
      </w:hyperlink>
      <w:r w:rsidR="0095258E" w:rsidRPr="00EE369F">
        <w:rPr>
          <w:rFonts w:asciiTheme="minorHAnsi" w:hAnsiTheme="minorHAnsi" w:cstheme="minorHAnsi"/>
          <w:color w:val="FF0000"/>
          <w:sz w:val="22"/>
          <w:lang w:bidi="pt-PT"/>
        </w:rPr>
        <w:t>]</w:t>
      </w:r>
    </w:p>
    <w:p w14:paraId="5961B3D0" w14:textId="1433ED91" w:rsidR="00DC4CE5" w:rsidRPr="00EE369F" w:rsidRDefault="00DC4CE5" w:rsidP="00A6150C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1C302C1B" w14:textId="5AC8BFB5" w:rsidR="00F3577F" w:rsidRPr="00EE369F" w:rsidRDefault="00F3577F" w:rsidP="00F3577F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Muito satisfeito por ver que </w:t>
      </w:r>
      <w:r w:rsidRPr="00EE369F">
        <w:rPr>
          <w:rFonts w:asciiTheme="minorHAnsi" w:hAnsiTheme="minorHAnsi" w:cstheme="minorHAnsi"/>
          <w:color w:val="FF0000"/>
          <w:sz w:val="22"/>
          <w:lang w:bidi="pt-PT"/>
        </w:rPr>
        <w:t xml:space="preserve">[País]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adoptou a #ISO24521, uma norma internacional c/ orientações para optimizar os #serviços de águas residuais. @ansidotorg </w:t>
      </w:r>
      <w:r w:rsidRPr="00EE369F">
        <w:rPr>
          <w:rFonts w:asciiTheme="minorHAnsi" w:hAnsiTheme="minorHAnsi" w:cstheme="minorHAnsi"/>
          <w:color w:val="FF0000"/>
          <w:sz w:val="22"/>
          <w:lang w:bidi="pt-PT"/>
        </w:rPr>
        <w:t>[link para: 30 vídeo</w:t>
      </w:r>
      <w:r w:rsidR="003C6F82">
        <w:rPr>
          <w:rFonts w:asciiTheme="minorHAnsi" w:hAnsiTheme="minorHAnsi" w:cstheme="minorHAnsi"/>
          <w:color w:val="FF0000"/>
          <w:sz w:val="22"/>
          <w:lang w:bidi="pt-PT"/>
        </w:rPr>
        <w:t xml:space="preserve"> </w:t>
      </w:r>
      <w:hyperlink r:id="rId16" w:history="1">
        <w:r w:rsidR="003C6F82" w:rsidRPr="008D7A77">
          <w:rPr>
            <w:rStyle w:val="Hyperlink"/>
            <w:rFonts w:asciiTheme="minorHAnsi" w:hAnsiTheme="minorHAnsi" w:cstheme="minorHAnsi"/>
            <w:sz w:val="22"/>
            <w:lang w:bidi="pt-PT"/>
          </w:rPr>
          <w:t>https://youtu.be/R29RXSfCxjk</w:t>
        </w:r>
      </w:hyperlink>
      <w:r w:rsidRPr="00EE369F">
        <w:rPr>
          <w:rFonts w:asciiTheme="minorHAnsi" w:hAnsiTheme="minorHAnsi" w:cstheme="minorHAnsi"/>
          <w:color w:val="FF0000"/>
          <w:sz w:val="22"/>
          <w:lang w:bidi="pt-PT"/>
        </w:rPr>
        <w:t>]</w:t>
      </w:r>
    </w:p>
    <w:p w14:paraId="272D9EC1" w14:textId="5E423157" w:rsidR="00F3577F" w:rsidRPr="00EE369F" w:rsidRDefault="00F3577F" w:rsidP="00A6150C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2C6BCEB8" w14:textId="50CBA8F1" w:rsidR="00F3577F" w:rsidRPr="00EE369F" w:rsidRDefault="00F3577F" w:rsidP="00A6150C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EE369F">
        <w:rPr>
          <w:rFonts w:asciiTheme="minorHAnsi" w:hAnsiTheme="minorHAnsi" w:cstheme="minorHAnsi"/>
          <w:color w:val="auto"/>
          <w:sz w:val="22"/>
          <w:lang w:bidi="pt-PT"/>
        </w:rPr>
        <w:lastRenderedPageBreak/>
        <w:t xml:space="preserve">Muito satisfeito por ver que </w:t>
      </w:r>
      <w:r w:rsidRPr="00EE369F">
        <w:rPr>
          <w:rFonts w:asciiTheme="minorHAnsi" w:hAnsiTheme="minorHAnsi" w:cstheme="minorHAnsi"/>
          <w:color w:val="FF0000"/>
          <w:sz w:val="22"/>
          <w:lang w:bidi="pt-PT"/>
        </w:rPr>
        <w:t xml:space="preserve">[País]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adoptou a #ISO30500 e a #ISO24521, normas internacionais para #sistemas de saneamento sem ligação à rede de esgotos com potencial para revolucionar o #sector do WASH. @ansidotorg #SanitaReinventada #ODS6 </w:t>
      </w:r>
      <w:r w:rsidRPr="00EE369F">
        <w:rPr>
          <w:rFonts w:asciiTheme="minorHAnsi" w:hAnsiTheme="minorHAnsi" w:cstheme="minorHAnsi"/>
          <w:color w:val="FF0000"/>
          <w:sz w:val="22"/>
          <w:lang w:bidi="pt-PT"/>
        </w:rPr>
        <w:t>[link para: 30 vídeo</w:t>
      </w:r>
      <w:r w:rsidR="003C6F82">
        <w:rPr>
          <w:rFonts w:asciiTheme="minorHAnsi" w:hAnsiTheme="minorHAnsi" w:cstheme="minorHAnsi"/>
          <w:color w:val="FF0000"/>
          <w:sz w:val="22"/>
          <w:lang w:bidi="pt-PT"/>
        </w:rPr>
        <w:t xml:space="preserve"> </w:t>
      </w:r>
      <w:hyperlink r:id="rId17" w:history="1">
        <w:r w:rsidR="003C6F82" w:rsidRPr="008D7A77">
          <w:rPr>
            <w:rStyle w:val="Hyperlink"/>
            <w:rFonts w:asciiTheme="minorHAnsi" w:hAnsiTheme="minorHAnsi" w:cstheme="minorHAnsi"/>
            <w:sz w:val="22"/>
            <w:lang w:bidi="pt-PT"/>
          </w:rPr>
          <w:t>https://youtu.be/mbpXRaz9gs4</w:t>
        </w:r>
      </w:hyperlink>
      <w:r w:rsidRPr="00EE369F">
        <w:rPr>
          <w:rFonts w:asciiTheme="minorHAnsi" w:hAnsiTheme="minorHAnsi" w:cstheme="minorHAnsi"/>
          <w:color w:val="FF0000"/>
          <w:sz w:val="22"/>
          <w:lang w:bidi="pt-PT"/>
        </w:rPr>
        <w:t>]</w:t>
      </w:r>
    </w:p>
    <w:p w14:paraId="5BFAD650" w14:textId="66E4AA7A" w:rsidR="00B60AA1" w:rsidRPr="00EE369F" w:rsidRDefault="00B60AA1" w:rsidP="00A6150C">
      <w:pPr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EE369F">
        <w:rPr>
          <w:rFonts w:asciiTheme="minorHAnsi" w:hAnsiTheme="minorHAnsi" w:cstheme="minorHAnsi"/>
          <w:i/>
          <w:color w:val="auto"/>
          <w:sz w:val="22"/>
          <w:lang w:bidi="pt-PT"/>
        </w:rPr>
        <w:t>Tweets para Conferência/Formação</w:t>
      </w:r>
    </w:p>
    <w:p w14:paraId="4BD77CA5" w14:textId="5892FCFD" w:rsidR="00DC4CE5" w:rsidRPr="00EE369F" w:rsidRDefault="00DC4CE5" w:rsidP="00346087">
      <w:pPr>
        <w:spacing w:before="2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A tomar conhecimento da ISO 30500 em </w:t>
      </w:r>
      <w:r w:rsidR="00B12198" w:rsidRPr="00EE369F">
        <w:rPr>
          <w:rFonts w:asciiTheme="minorHAnsi" w:hAnsiTheme="minorHAnsi" w:cstheme="minorHAnsi"/>
          <w:color w:val="FF0000"/>
          <w:sz w:val="22"/>
          <w:lang w:bidi="pt-PT"/>
        </w:rPr>
        <w:t>[listar nome da conferência/utilizar identificador/utilizar comando da conferência]</w:t>
      </w:r>
      <w:r w:rsidRPr="00EE369F">
        <w:rPr>
          <w:rFonts w:asciiTheme="minorHAnsi" w:hAnsiTheme="minorHAnsi" w:cstheme="minorHAnsi"/>
          <w:sz w:val="22"/>
          <w:lang w:bidi="pt-PT"/>
        </w:rPr>
        <w:t xml:space="preserve">.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Esta #norma internacional para a nova #SanitaReinventada sem ligação à rede de esgotos pode revolucionar o sector #sanitário! @ansidotorg #WASH #ODS6 </w:t>
      </w:r>
      <w:r w:rsidR="0095258E" w:rsidRPr="00EE369F">
        <w:rPr>
          <w:rFonts w:asciiTheme="minorHAnsi" w:hAnsiTheme="minorHAnsi" w:cstheme="minorHAnsi"/>
          <w:color w:val="FF0000"/>
          <w:sz w:val="22"/>
          <w:lang w:bidi="pt-PT"/>
        </w:rPr>
        <w:t>[link para: 30 vídeo</w:t>
      </w:r>
      <w:r w:rsidR="003C6F82">
        <w:rPr>
          <w:rFonts w:asciiTheme="minorHAnsi" w:hAnsiTheme="minorHAnsi" w:cstheme="minorHAnsi"/>
          <w:color w:val="FF0000"/>
          <w:sz w:val="22"/>
          <w:lang w:bidi="pt-PT"/>
        </w:rPr>
        <w:t xml:space="preserve"> </w:t>
      </w:r>
      <w:hyperlink r:id="rId18" w:history="1">
        <w:r w:rsidR="003C6F82" w:rsidRPr="008D7A77">
          <w:rPr>
            <w:rStyle w:val="Hyperlink"/>
            <w:rFonts w:asciiTheme="minorHAnsi" w:hAnsiTheme="minorHAnsi" w:cstheme="minorHAnsi"/>
            <w:sz w:val="22"/>
            <w:lang w:bidi="pt-PT"/>
          </w:rPr>
          <w:t>https://youtu.be/khML-SeVyiA</w:t>
        </w:r>
      </w:hyperlink>
      <w:r w:rsidR="0095258E" w:rsidRPr="00EE369F">
        <w:rPr>
          <w:rFonts w:asciiTheme="minorHAnsi" w:hAnsiTheme="minorHAnsi" w:cstheme="minorHAnsi"/>
          <w:color w:val="FF0000"/>
          <w:sz w:val="22"/>
          <w:lang w:bidi="pt-PT"/>
        </w:rPr>
        <w:t>]</w:t>
      </w:r>
    </w:p>
    <w:p w14:paraId="433351A2" w14:textId="31743203" w:rsidR="00A01BA5" w:rsidRPr="00EE369F" w:rsidRDefault="00A01BA5" w:rsidP="00A01BA5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E4E4D5A" w14:textId="693F56D9" w:rsidR="0095258E" w:rsidRPr="00EE369F" w:rsidRDefault="00B60AA1" w:rsidP="0095258E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Grande sessão em </w:t>
      </w:r>
      <w:r w:rsidR="00E335DC" w:rsidRPr="00EE369F">
        <w:rPr>
          <w:rFonts w:asciiTheme="minorHAnsi" w:hAnsiTheme="minorHAnsi" w:cstheme="minorHAnsi"/>
          <w:color w:val="FF0000"/>
          <w:sz w:val="22"/>
          <w:lang w:bidi="pt-PT"/>
        </w:rPr>
        <w:t xml:space="preserve">[listar nome da conferência/utilizar identificador/utilizar comando da conferência]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>com @ansidotorg na ISO 24521, uma norma internacional que optimiza os serviços de águas residuais para promover a #saúdepública em locais que dependem de sistemas de saneamento não ligados à rede de esgotos #WASH #ODS6</w:t>
      </w:r>
      <w:r w:rsidR="0095258E"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 </w:t>
      </w:r>
      <w:r w:rsidR="0095258E" w:rsidRPr="00EE369F">
        <w:rPr>
          <w:rFonts w:asciiTheme="minorHAnsi" w:hAnsiTheme="minorHAnsi" w:cstheme="minorHAnsi"/>
          <w:color w:val="FF0000"/>
          <w:sz w:val="22"/>
          <w:lang w:bidi="pt-PT"/>
        </w:rPr>
        <w:t>[link para: 30 vídeo</w:t>
      </w:r>
      <w:r w:rsidR="003C6F82">
        <w:rPr>
          <w:rFonts w:asciiTheme="minorHAnsi" w:hAnsiTheme="minorHAnsi" w:cstheme="minorHAnsi"/>
          <w:color w:val="FF0000"/>
          <w:sz w:val="22"/>
          <w:lang w:bidi="pt-PT"/>
        </w:rPr>
        <w:t xml:space="preserve"> </w:t>
      </w:r>
      <w:hyperlink r:id="rId19" w:history="1">
        <w:r w:rsidR="003C6F82" w:rsidRPr="008D7A77">
          <w:rPr>
            <w:rStyle w:val="Hyperlink"/>
            <w:rFonts w:asciiTheme="minorHAnsi" w:hAnsiTheme="minorHAnsi" w:cstheme="minorHAnsi"/>
            <w:sz w:val="22"/>
            <w:lang w:bidi="pt-PT"/>
          </w:rPr>
          <w:t>https://youtu.be/R29RXSfCxjk</w:t>
        </w:r>
      </w:hyperlink>
      <w:r w:rsidR="0095258E" w:rsidRPr="00EE369F">
        <w:rPr>
          <w:rFonts w:asciiTheme="minorHAnsi" w:hAnsiTheme="minorHAnsi" w:cstheme="minorHAnsi"/>
          <w:color w:val="FF0000"/>
          <w:sz w:val="22"/>
          <w:lang w:bidi="pt-PT"/>
        </w:rPr>
        <w:t>]</w:t>
      </w:r>
    </w:p>
    <w:p w14:paraId="51AF6459" w14:textId="77777777" w:rsidR="00A01BA5" w:rsidRPr="00EE369F" w:rsidRDefault="00A01BA5" w:rsidP="00A01BA5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27CB996" w14:textId="6FAB44B3" w:rsidR="0095258E" w:rsidRPr="00EE369F" w:rsidRDefault="008C65F4" w:rsidP="0095258E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Estou hoje com @ansidotorg, a tomar conhecimento da ISO 30500 e da ISO 24521 em </w:t>
      </w:r>
      <w:r w:rsidR="00E335DC" w:rsidRPr="00EE369F">
        <w:rPr>
          <w:rFonts w:asciiTheme="minorHAnsi" w:hAnsiTheme="minorHAnsi" w:cstheme="minorHAnsi"/>
          <w:color w:val="FF0000"/>
          <w:sz w:val="22"/>
          <w:lang w:bidi="pt-PT"/>
        </w:rPr>
        <w:t>[listar nome da conferência/utilizar etiqueta/utilizar comando da conferência]</w:t>
      </w:r>
      <w:r w:rsidRPr="00EE369F">
        <w:rPr>
          <w:rFonts w:asciiTheme="minorHAnsi" w:hAnsiTheme="minorHAnsi" w:cstheme="minorHAnsi"/>
          <w:sz w:val="22"/>
          <w:lang w:bidi="pt-PT"/>
        </w:rPr>
        <w:t>.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 Estas normas internacionais para #sistemas de saneamento não ligados à rede de esgoto têm o potencial de revolucionar o sector #WASH. #SanitaReinventada #ODS6</w:t>
      </w:r>
      <w:r w:rsidR="0095258E"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 </w:t>
      </w:r>
      <w:r w:rsidR="0095258E" w:rsidRPr="00EE369F">
        <w:rPr>
          <w:rFonts w:asciiTheme="minorHAnsi" w:hAnsiTheme="minorHAnsi" w:cstheme="minorHAnsi"/>
          <w:color w:val="FF0000"/>
          <w:sz w:val="22"/>
          <w:lang w:bidi="pt-PT"/>
        </w:rPr>
        <w:t>[link para: 30 vídeo</w:t>
      </w:r>
      <w:r w:rsidR="003C6F82">
        <w:rPr>
          <w:rFonts w:asciiTheme="minorHAnsi" w:hAnsiTheme="minorHAnsi" w:cstheme="minorHAnsi"/>
          <w:color w:val="FF0000"/>
          <w:sz w:val="22"/>
          <w:lang w:bidi="pt-PT"/>
        </w:rPr>
        <w:t xml:space="preserve"> </w:t>
      </w:r>
      <w:hyperlink r:id="rId20" w:history="1">
        <w:r w:rsidR="003C6F82" w:rsidRPr="008D7A77">
          <w:rPr>
            <w:rStyle w:val="Hyperlink"/>
            <w:rFonts w:asciiTheme="minorHAnsi" w:hAnsiTheme="minorHAnsi" w:cstheme="minorHAnsi"/>
            <w:sz w:val="22"/>
            <w:lang w:bidi="pt-PT"/>
          </w:rPr>
          <w:t>https://youtu.be/mbpXRaz9gs4</w:t>
        </w:r>
      </w:hyperlink>
      <w:r w:rsidR="0095258E" w:rsidRPr="00EE369F">
        <w:rPr>
          <w:rFonts w:asciiTheme="minorHAnsi" w:hAnsiTheme="minorHAnsi" w:cstheme="minorHAnsi"/>
          <w:color w:val="FF0000"/>
          <w:sz w:val="22"/>
          <w:lang w:bidi="pt-PT"/>
        </w:rPr>
        <w:t>]</w:t>
      </w:r>
    </w:p>
    <w:p w14:paraId="36149F34" w14:textId="77777777" w:rsidR="00B60AA1" w:rsidRPr="00EE369F" w:rsidRDefault="00B60AA1" w:rsidP="00A6150C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203CEBC1" w14:textId="077DF996" w:rsidR="00A6150C" w:rsidRPr="00EE369F" w:rsidRDefault="00A6150C" w:rsidP="00A6150C">
      <w:pPr>
        <w:rPr>
          <w:rFonts w:asciiTheme="minorHAnsi" w:hAnsiTheme="minorHAnsi" w:cstheme="minorHAnsi"/>
          <w:color w:val="000000" w:themeColor="text1"/>
          <w:sz w:val="22"/>
          <w:szCs w:val="22"/>
          <w:u w:val="single"/>
        </w:rPr>
      </w:pPr>
      <w:r w:rsidRPr="00EE369F">
        <w:rPr>
          <w:rFonts w:asciiTheme="minorHAnsi" w:hAnsiTheme="minorHAnsi" w:cstheme="minorHAnsi"/>
          <w:sz w:val="22"/>
          <w:u w:val="single"/>
          <w:lang w:bidi="pt-PT"/>
        </w:rPr>
        <w:t>LinkedIn</w:t>
      </w:r>
    </w:p>
    <w:p w14:paraId="06DCA944" w14:textId="18E2874A" w:rsidR="00B60AA1" w:rsidRPr="00EE369F" w:rsidRDefault="00B60AA1" w:rsidP="00A6150C">
      <w:pPr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</w:pPr>
      <w:r w:rsidRPr="00EE369F">
        <w:rPr>
          <w:rFonts w:asciiTheme="minorHAnsi" w:hAnsiTheme="minorHAnsi" w:cstheme="minorHAnsi"/>
          <w:i/>
          <w:color w:val="auto"/>
          <w:sz w:val="22"/>
          <w:lang w:bidi="pt-PT"/>
        </w:rPr>
        <w:t>Publicação para Conferência/Formação</w:t>
      </w:r>
    </w:p>
    <w:p w14:paraId="2C0B60A7" w14:textId="621E9099" w:rsidR="00743803" w:rsidRPr="00EE369F" w:rsidRDefault="002F6E9D" w:rsidP="00A6150C">
      <w:pPr>
        <w:rPr>
          <w:rFonts w:asciiTheme="minorHAnsi" w:hAnsiTheme="minorHAnsi" w:cstheme="minorHAnsi"/>
          <w:color w:val="auto"/>
          <w:sz w:val="22"/>
          <w:szCs w:val="22"/>
        </w:rPr>
      </w:pP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Passei a </w:t>
      </w:r>
      <w:r w:rsidR="00B810C7" w:rsidRPr="00EE369F">
        <w:rPr>
          <w:rFonts w:asciiTheme="minorHAnsi" w:hAnsiTheme="minorHAnsi" w:cstheme="minorHAnsi"/>
          <w:color w:val="FF0000"/>
          <w:sz w:val="22"/>
          <w:lang w:bidi="pt-PT"/>
        </w:rPr>
        <w:t>[manhã/tarde]</w:t>
      </w:r>
      <w:r w:rsidRPr="00EE369F">
        <w:rPr>
          <w:rFonts w:asciiTheme="minorHAnsi" w:hAnsiTheme="minorHAnsi" w:cstheme="minorHAnsi"/>
          <w:sz w:val="22"/>
          <w:lang w:bidi="pt-PT"/>
        </w:rPr>
        <w:t xml:space="preserve">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com @ANSI e </w:t>
      </w:r>
      <w:r w:rsidR="00B810C7" w:rsidRPr="00EE369F">
        <w:rPr>
          <w:rFonts w:asciiTheme="minorHAnsi" w:hAnsiTheme="minorHAnsi" w:cstheme="minorHAnsi"/>
          <w:color w:val="FF0000"/>
          <w:sz w:val="22"/>
          <w:lang w:bidi="pt-PT"/>
        </w:rPr>
        <w:t xml:space="preserve">[etiqueta relevante no país parceiro]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em </w:t>
      </w:r>
      <w:r w:rsidR="00E335DC" w:rsidRPr="00EE369F">
        <w:rPr>
          <w:rFonts w:asciiTheme="minorHAnsi" w:hAnsiTheme="minorHAnsi" w:cstheme="minorHAnsi"/>
          <w:color w:val="FF0000"/>
          <w:sz w:val="22"/>
          <w:lang w:bidi="pt-PT"/>
        </w:rPr>
        <w:t>[listar nome da conferência/utilizar identificador da conferência]</w:t>
      </w:r>
      <w:r w:rsidRPr="00EE369F">
        <w:rPr>
          <w:rFonts w:asciiTheme="minorHAnsi" w:hAnsiTheme="minorHAnsi" w:cstheme="minorHAnsi"/>
          <w:sz w:val="22"/>
          <w:lang w:bidi="pt-PT"/>
        </w:rPr>
        <w:t xml:space="preserve"> </w:t>
      </w:r>
      <w:r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a tomar conhecimento da ISO 30500, uma norma internacional para sanitas domésticas novas não ligadas à rede de esgotos, que conservam a água e tratam os resíduos por si só; </w:t>
      </w:r>
      <w:r w:rsidRPr="00EE369F">
        <w:rPr>
          <w:rFonts w:asciiTheme="minorHAnsi" w:hAnsiTheme="minorHAnsi" w:cstheme="minorHAnsi"/>
          <w:sz w:val="22"/>
          <w:lang w:bidi="pt-PT"/>
        </w:rPr>
        <w:t>[</w:t>
      </w:r>
      <w:r w:rsidR="00743803" w:rsidRPr="00EE369F">
        <w:rPr>
          <w:rFonts w:asciiTheme="minorHAnsi" w:hAnsiTheme="minorHAnsi" w:cstheme="minorHAnsi"/>
          <w:color w:val="FF0000"/>
          <w:sz w:val="22"/>
          <w:lang w:bidi="pt-PT"/>
        </w:rPr>
        <w:t>e/ou ISO 24521, que melhora a gestão e a segurança dos serviços básicos de águas residuais em comunidades que dependem de sistemas sépticos ou latrinas de fossa</w:t>
      </w:r>
      <w:r w:rsidR="00743803"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].  As normas ISO fornecem recomendações gerais e consensuais para produtos e sistemas que protegerão o #ambiente E a #saúde pública. </w:t>
      </w:r>
      <w:r w:rsidR="00B810C7" w:rsidRPr="00EE369F">
        <w:rPr>
          <w:rFonts w:asciiTheme="minorHAnsi" w:hAnsiTheme="minorHAnsi" w:cstheme="minorHAnsi"/>
          <w:color w:val="FF0000"/>
          <w:sz w:val="22"/>
          <w:lang w:bidi="pt-PT"/>
        </w:rPr>
        <w:t xml:space="preserve">[Juntas, ISO 30500 e ISO 24521] </w:t>
      </w:r>
      <w:r w:rsidR="00B810C7" w:rsidRPr="00EE369F">
        <w:rPr>
          <w:rFonts w:asciiTheme="minorHAnsi" w:hAnsiTheme="minorHAnsi" w:cstheme="minorHAnsi"/>
          <w:color w:val="auto"/>
          <w:sz w:val="22"/>
          <w:lang w:bidi="pt-PT"/>
        </w:rPr>
        <w:t>fornecem</w:t>
      </w:r>
      <w:r w:rsidR="00743803" w:rsidRPr="00EE369F">
        <w:rPr>
          <w:rFonts w:asciiTheme="minorHAnsi" w:hAnsiTheme="minorHAnsi" w:cstheme="minorHAnsi"/>
          <w:color w:val="FF0000"/>
          <w:sz w:val="22"/>
          <w:lang w:bidi="pt-PT"/>
        </w:rPr>
        <w:t xml:space="preserve">[s] [a] </w:t>
      </w:r>
      <w:r w:rsidR="00B810C7" w:rsidRPr="00EE369F">
        <w:rPr>
          <w:rFonts w:asciiTheme="minorHAnsi" w:hAnsiTheme="minorHAnsi" w:cstheme="minorHAnsi"/>
          <w:color w:val="auto"/>
          <w:sz w:val="22"/>
          <w:lang w:bidi="pt-PT"/>
        </w:rPr>
        <w:t>uma opção de #saneamento mais sustentável e higiénica</w:t>
      </w:r>
      <w:r w:rsidR="008C65F4" w:rsidRPr="00EE369F">
        <w:rPr>
          <w:rFonts w:asciiTheme="minorHAnsi" w:hAnsiTheme="minorHAnsi" w:cstheme="minorHAnsi"/>
          <w:color w:val="FF0000"/>
          <w:sz w:val="22"/>
          <w:lang w:bidi="pt-PT"/>
        </w:rPr>
        <w:t>[s]</w:t>
      </w:r>
      <w:r w:rsidR="00B810C7" w:rsidRPr="00EE369F">
        <w:rPr>
          <w:rFonts w:asciiTheme="minorHAnsi" w:hAnsiTheme="minorHAnsi" w:cstheme="minorHAnsi"/>
          <w:color w:val="auto"/>
          <w:sz w:val="22"/>
          <w:lang w:bidi="pt-PT"/>
        </w:rPr>
        <w:t xml:space="preserve"> para todos - nomeadamente para os 2 mil milhões de pessoas que vivem em todo o mundo sem acesso a #sanitas limpas e seguras. A adopção e a utilização da(s) norma(s) ISO irá(ão) ajudar-nos a fazer progressos significativos na resolução da nossa #crisesaneamentoglobal e na consecução dos Objectivos de Desenvolvimento Sustentável da ONU, em particular o #ODS6. Veja o vídeo para saber mais: </w:t>
      </w:r>
      <w:r w:rsidR="00743803" w:rsidRPr="00EE369F">
        <w:rPr>
          <w:rFonts w:asciiTheme="minorHAnsi" w:hAnsiTheme="minorHAnsi" w:cstheme="minorHAnsi"/>
          <w:color w:val="FF0000"/>
          <w:sz w:val="22"/>
          <w:lang w:bidi="pt-PT"/>
        </w:rPr>
        <w:t>[link para o vídeo</w:t>
      </w:r>
      <w:r w:rsidR="003C6F82">
        <w:rPr>
          <w:rFonts w:asciiTheme="minorHAnsi" w:hAnsiTheme="minorHAnsi" w:cstheme="minorHAnsi"/>
          <w:color w:val="FF0000"/>
          <w:sz w:val="22"/>
          <w:lang w:bidi="pt-PT"/>
        </w:rPr>
        <w:t xml:space="preserve"> </w:t>
      </w:r>
      <w:hyperlink r:id="rId21" w:history="1">
        <w:r w:rsidR="003C6F82" w:rsidRPr="008D7A77">
          <w:rPr>
            <w:rStyle w:val="Hyperlink"/>
            <w:rFonts w:asciiTheme="minorHAnsi" w:hAnsiTheme="minorHAnsi" w:cstheme="minorHAnsi"/>
            <w:sz w:val="22"/>
            <w:lang w:bidi="pt-PT"/>
          </w:rPr>
          <w:t>https://youtu.be/9TJPg1AkoJ0</w:t>
        </w:r>
      </w:hyperlink>
      <w:r w:rsidR="003C6F82">
        <w:rPr>
          <w:rFonts w:asciiTheme="minorHAnsi" w:hAnsiTheme="minorHAnsi" w:cstheme="minorHAnsi"/>
          <w:color w:val="FF0000"/>
          <w:sz w:val="22"/>
          <w:lang w:bidi="pt-PT"/>
        </w:rPr>
        <w:t xml:space="preserve"> </w:t>
      </w:r>
      <w:r w:rsidR="00743803" w:rsidRPr="00EE369F">
        <w:rPr>
          <w:rFonts w:asciiTheme="minorHAnsi" w:hAnsiTheme="minorHAnsi" w:cstheme="minorHAnsi"/>
          <w:color w:val="FF0000"/>
          <w:sz w:val="22"/>
          <w:lang w:bidi="pt-PT"/>
        </w:rPr>
        <w:t>] [identificar partes interessadas relevantes para aumentar o envolvimento]</w:t>
      </w:r>
    </w:p>
    <w:sectPr w:rsidR="00743803" w:rsidRPr="00EE369F" w:rsidSect="00A6150C">
      <w:headerReference w:type="default" r:id="rId22"/>
      <w:footerReference w:type="default" r:id="rId23"/>
      <w:headerReference w:type="first" r:id="rId24"/>
      <w:pgSz w:w="12240" w:h="15840"/>
      <w:pgMar w:top="1296" w:right="1440" w:bottom="72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6D62ED" w14:textId="77777777" w:rsidR="000B4F92" w:rsidRDefault="000B4F92" w:rsidP="00BF230A">
      <w:r>
        <w:separator/>
      </w:r>
    </w:p>
  </w:endnote>
  <w:endnote w:type="continuationSeparator" w:id="0">
    <w:p w14:paraId="42DBBCC3" w14:textId="77777777" w:rsidR="000B4F92" w:rsidRDefault="000B4F92" w:rsidP="00BF230A">
      <w:r>
        <w:continuationSeparator/>
      </w:r>
    </w:p>
  </w:endnote>
  <w:endnote w:type="continuationNotice" w:id="1">
    <w:p w14:paraId="35E979D0" w14:textId="77777777" w:rsidR="000B4F92" w:rsidRDefault="000B4F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74ABAC" w14:textId="2DF74E72" w:rsidR="00250C65" w:rsidRDefault="00250C65" w:rsidP="00BF230A">
    <w:pPr>
      <w:pStyle w:val="Footer"/>
      <w:ind w:hanging="1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D80494" w14:textId="77777777" w:rsidR="000B4F92" w:rsidRDefault="000B4F92" w:rsidP="00BF230A">
      <w:r>
        <w:separator/>
      </w:r>
    </w:p>
  </w:footnote>
  <w:footnote w:type="continuationSeparator" w:id="0">
    <w:p w14:paraId="1B5F9082" w14:textId="77777777" w:rsidR="000B4F92" w:rsidRDefault="000B4F92" w:rsidP="00BF230A">
      <w:r>
        <w:continuationSeparator/>
      </w:r>
    </w:p>
  </w:footnote>
  <w:footnote w:type="continuationNotice" w:id="1">
    <w:p w14:paraId="39AB1E0D" w14:textId="77777777" w:rsidR="000B4F92" w:rsidRDefault="000B4F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10094" w14:textId="6E10D256" w:rsidR="00250C65" w:rsidRDefault="00250C65" w:rsidP="00E94E69">
    <w:pPr>
      <w:pStyle w:val="Header"/>
      <w:tabs>
        <w:tab w:val="clear" w:pos="4680"/>
        <w:tab w:val="clear" w:pos="9360"/>
        <w:tab w:val="left" w:pos="1796"/>
        <w:tab w:val="left" w:pos="2552"/>
      </w:tabs>
      <w:ind w:hanging="14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09359A" w14:textId="358898AB" w:rsidR="00EA249C" w:rsidRDefault="00EA249C" w:rsidP="00EA249C">
    <w:pPr>
      <w:pStyle w:val="Header"/>
      <w:tabs>
        <w:tab w:val="clear" w:pos="4680"/>
        <w:tab w:val="clear" w:pos="9360"/>
        <w:tab w:val="left" w:pos="1796"/>
        <w:tab w:val="left" w:pos="2552"/>
      </w:tabs>
      <w:ind w:hanging="1440"/>
    </w:pPr>
    <w:r>
      <w:rPr>
        <w:noProof/>
        <w:lang w:bidi="pt-PT"/>
      </w:rPr>
      <w:t xml:space="preserve"> </w:t>
    </w:r>
    <w:r>
      <w:rPr>
        <w:noProof/>
        <w:lang w:bidi="pt-PT"/>
      </w:rPr>
      <w:tab/>
    </w:r>
    <w:r>
      <w:rPr>
        <w:noProof/>
        <w:lang w:bidi="pt-PT"/>
      </w:rPr>
      <w:tab/>
    </w:r>
  </w:p>
  <w:p w14:paraId="601DCB2A" w14:textId="5455AE23" w:rsidR="00EA249C" w:rsidRDefault="000A42C7">
    <w:pPr>
      <w:pStyle w:val="Header"/>
    </w:pP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5C5A4AE2" wp14:editId="008021B0">
          <wp:simplePos x="0" y="0"/>
          <wp:positionH relativeFrom="margin">
            <wp:posOffset>4991100</wp:posOffset>
          </wp:positionH>
          <wp:positionV relativeFrom="margin">
            <wp:posOffset>-601877</wp:posOffset>
          </wp:positionV>
          <wp:extent cx="1612900" cy="4953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ANSI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2900" cy="495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10C32"/>
    <w:multiLevelType w:val="hybridMultilevel"/>
    <w:tmpl w:val="453C64EC"/>
    <w:lvl w:ilvl="0" w:tplc="AEA0D7F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FB4AF4"/>
    <w:multiLevelType w:val="multilevel"/>
    <w:tmpl w:val="79344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B5B3B61"/>
    <w:multiLevelType w:val="hybridMultilevel"/>
    <w:tmpl w:val="6E3EC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A2FB9"/>
    <w:multiLevelType w:val="hybridMultilevel"/>
    <w:tmpl w:val="ED3A5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576BA1"/>
    <w:multiLevelType w:val="hybridMultilevel"/>
    <w:tmpl w:val="33F82B08"/>
    <w:lvl w:ilvl="0" w:tplc="46D6D3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7F63C0"/>
    <w:multiLevelType w:val="hybridMultilevel"/>
    <w:tmpl w:val="9328120A"/>
    <w:lvl w:ilvl="0" w:tplc="8778AB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7175FA"/>
    <w:multiLevelType w:val="hybridMultilevel"/>
    <w:tmpl w:val="1D549940"/>
    <w:lvl w:ilvl="0" w:tplc="8778AB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1B7241"/>
    <w:multiLevelType w:val="hybridMultilevel"/>
    <w:tmpl w:val="CBF65A14"/>
    <w:lvl w:ilvl="0" w:tplc="27B834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085C6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12DC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E468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EAA5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385F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0CF2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3EC2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4002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A60238D"/>
    <w:multiLevelType w:val="hybridMultilevel"/>
    <w:tmpl w:val="141E3750"/>
    <w:lvl w:ilvl="0" w:tplc="3FD67B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30D5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96D7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F281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3E08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CC19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4E8C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AE5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F695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A730873"/>
    <w:multiLevelType w:val="hybridMultilevel"/>
    <w:tmpl w:val="B590D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AF7935"/>
    <w:multiLevelType w:val="hybridMultilevel"/>
    <w:tmpl w:val="80E07E26"/>
    <w:lvl w:ilvl="0" w:tplc="8778AB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2248FB"/>
    <w:multiLevelType w:val="hybridMultilevel"/>
    <w:tmpl w:val="30164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060C05"/>
    <w:multiLevelType w:val="hybridMultilevel"/>
    <w:tmpl w:val="DA2C449C"/>
    <w:lvl w:ilvl="0" w:tplc="8778AB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9148F6"/>
    <w:multiLevelType w:val="hybridMultilevel"/>
    <w:tmpl w:val="A3BCC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945BD"/>
    <w:multiLevelType w:val="hybridMultilevel"/>
    <w:tmpl w:val="328C8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F33D79"/>
    <w:multiLevelType w:val="hybridMultilevel"/>
    <w:tmpl w:val="FD6CDA86"/>
    <w:lvl w:ilvl="0" w:tplc="AEA0D7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F24825"/>
    <w:multiLevelType w:val="hybridMultilevel"/>
    <w:tmpl w:val="50EE0A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13"/>
  </w:num>
  <w:num w:numId="5">
    <w:abstractNumId w:val="11"/>
  </w:num>
  <w:num w:numId="6">
    <w:abstractNumId w:val="0"/>
  </w:num>
  <w:num w:numId="7">
    <w:abstractNumId w:val="7"/>
  </w:num>
  <w:num w:numId="8">
    <w:abstractNumId w:val="8"/>
  </w:num>
  <w:num w:numId="9">
    <w:abstractNumId w:val="15"/>
  </w:num>
  <w:num w:numId="10">
    <w:abstractNumId w:val="3"/>
  </w:num>
  <w:num w:numId="11">
    <w:abstractNumId w:val="5"/>
  </w:num>
  <w:num w:numId="12">
    <w:abstractNumId w:val="12"/>
  </w:num>
  <w:num w:numId="13">
    <w:abstractNumId w:val="16"/>
  </w:num>
  <w:num w:numId="14">
    <w:abstractNumId w:val="14"/>
  </w:num>
  <w:num w:numId="15">
    <w:abstractNumId w:val="10"/>
  </w:num>
  <w:num w:numId="16">
    <w:abstractNumId w:val="6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2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MzYytDAyNDa2NDFT0lEKTi0uzszPAykwrAUAbWl1jiwAAAA="/>
  </w:docVars>
  <w:rsids>
    <w:rsidRoot w:val="00292670"/>
    <w:rsid w:val="00002D5B"/>
    <w:rsid w:val="00003698"/>
    <w:rsid w:val="00004DA1"/>
    <w:rsid w:val="00006E21"/>
    <w:rsid w:val="00007971"/>
    <w:rsid w:val="00020064"/>
    <w:rsid w:val="0002148A"/>
    <w:rsid w:val="000272C4"/>
    <w:rsid w:val="000272D8"/>
    <w:rsid w:val="00030432"/>
    <w:rsid w:val="000324DF"/>
    <w:rsid w:val="00035B63"/>
    <w:rsid w:val="00035BDC"/>
    <w:rsid w:val="0004365A"/>
    <w:rsid w:val="000442B0"/>
    <w:rsid w:val="00047BF7"/>
    <w:rsid w:val="00052755"/>
    <w:rsid w:val="000716AF"/>
    <w:rsid w:val="00072264"/>
    <w:rsid w:val="000A42C7"/>
    <w:rsid w:val="000A4AD5"/>
    <w:rsid w:val="000B06A1"/>
    <w:rsid w:val="000B0DF7"/>
    <w:rsid w:val="000B4F92"/>
    <w:rsid w:val="000B7693"/>
    <w:rsid w:val="000C0B30"/>
    <w:rsid w:val="000C1311"/>
    <w:rsid w:val="000C1EA8"/>
    <w:rsid w:val="000C3046"/>
    <w:rsid w:val="000C5A74"/>
    <w:rsid w:val="000D305E"/>
    <w:rsid w:val="000D6731"/>
    <w:rsid w:val="000E05C2"/>
    <w:rsid w:val="000E7566"/>
    <w:rsid w:val="000F4924"/>
    <w:rsid w:val="00101E06"/>
    <w:rsid w:val="00103077"/>
    <w:rsid w:val="00104B2E"/>
    <w:rsid w:val="00110288"/>
    <w:rsid w:val="00116BAB"/>
    <w:rsid w:val="001173A2"/>
    <w:rsid w:val="001242EA"/>
    <w:rsid w:val="0013526E"/>
    <w:rsid w:val="00137FDB"/>
    <w:rsid w:val="001427D3"/>
    <w:rsid w:val="001536CC"/>
    <w:rsid w:val="0015551A"/>
    <w:rsid w:val="00165665"/>
    <w:rsid w:val="001717D7"/>
    <w:rsid w:val="00171CD2"/>
    <w:rsid w:val="001720A8"/>
    <w:rsid w:val="00177A17"/>
    <w:rsid w:val="00180CAE"/>
    <w:rsid w:val="00181275"/>
    <w:rsid w:val="001859E9"/>
    <w:rsid w:val="001A1D41"/>
    <w:rsid w:val="001A4D48"/>
    <w:rsid w:val="001B3AC7"/>
    <w:rsid w:val="001B4285"/>
    <w:rsid w:val="001B4C10"/>
    <w:rsid w:val="001C0CC8"/>
    <w:rsid w:val="001E1AAA"/>
    <w:rsid w:val="001E79B7"/>
    <w:rsid w:val="001F1859"/>
    <w:rsid w:val="001F20BD"/>
    <w:rsid w:val="001F730B"/>
    <w:rsid w:val="002050EF"/>
    <w:rsid w:val="00205709"/>
    <w:rsid w:val="00210DD2"/>
    <w:rsid w:val="002131B3"/>
    <w:rsid w:val="00216057"/>
    <w:rsid w:val="00216427"/>
    <w:rsid w:val="00223F74"/>
    <w:rsid w:val="002256BB"/>
    <w:rsid w:val="00230DDB"/>
    <w:rsid w:val="0023392D"/>
    <w:rsid w:val="00233C0B"/>
    <w:rsid w:val="0023504D"/>
    <w:rsid w:val="00235D39"/>
    <w:rsid w:val="002454C1"/>
    <w:rsid w:val="00250C65"/>
    <w:rsid w:val="00253320"/>
    <w:rsid w:val="00254A75"/>
    <w:rsid w:val="00261C4D"/>
    <w:rsid w:val="00264AF6"/>
    <w:rsid w:val="002710A7"/>
    <w:rsid w:val="00284AF4"/>
    <w:rsid w:val="00285D19"/>
    <w:rsid w:val="00286526"/>
    <w:rsid w:val="00291285"/>
    <w:rsid w:val="00292670"/>
    <w:rsid w:val="00296998"/>
    <w:rsid w:val="002A5754"/>
    <w:rsid w:val="002C3D0D"/>
    <w:rsid w:val="002D354C"/>
    <w:rsid w:val="002E111A"/>
    <w:rsid w:val="002E61AE"/>
    <w:rsid w:val="002E6EE2"/>
    <w:rsid w:val="002E70F9"/>
    <w:rsid w:val="002F6AA0"/>
    <w:rsid w:val="002F6E9D"/>
    <w:rsid w:val="00300047"/>
    <w:rsid w:val="0031012C"/>
    <w:rsid w:val="00316A28"/>
    <w:rsid w:val="00344C60"/>
    <w:rsid w:val="00346087"/>
    <w:rsid w:val="00347C32"/>
    <w:rsid w:val="003556F4"/>
    <w:rsid w:val="00356E42"/>
    <w:rsid w:val="00362692"/>
    <w:rsid w:val="00365C6E"/>
    <w:rsid w:val="00366AAD"/>
    <w:rsid w:val="0037141A"/>
    <w:rsid w:val="003762E8"/>
    <w:rsid w:val="00376FF9"/>
    <w:rsid w:val="00395E76"/>
    <w:rsid w:val="003A045C"/>
    <w:rsid w:val="003A310A"/>
    <w:rsid w:val="003A41C3"/>
    <w:rsid w:val="003A427D"/>
    <w:rsid w:val="003A662B"/>
    <w:rsid w:val="003C4535"/>
    <w:rsid w:val="003C6F82"/>
    <w:rsid w:val="003C7CD8"/>
    <w:rsid w:val="003D408E"/>
    <w:rsid w:val="003D7F4E"/>
    <w:rsid w:val="003E2698"/>
    <w:rsid w:val="003E39CF"/>
    <w:rsid w:val="00403057"/>
    <w:rsid w:val="00403EAE"/>
    <w:rsid w:val="0040729C"/>
    <w:rsid w:val="00407F75"/>
    <w:rsid w:val="004261CF"/>
    <w:rsid w:val="0043184A"/>
    <w:rsid w:val="00435B3B"/>
    <w:rsid w:val="00444BE5"/>
    <w:rsid w:val="00445658"/>
    <w:rsid w:val="004521FE"/>
    <w:rsid w:val="00453EE8"/>
    <w:rsid w:val="004673F9"/>
    <w:rsid w:val="00470861"/>
    <w:rsid w:val="00470ECC"/>
    <w:rsid w:val="0047547F"/>
    <w:rsid w:val="00475B75"/>
    <w:rsid w:val="00482448"/>
    <w:rsid w:val="0048606B"/>
    <w:rsid w:val="00487541"/>
    <w:rsid w:val="00487BC6"/>
    <w:rsid w:val="004924C0"/>
    <w:rsid w:val="004A491E"/>
    <w:rsid w:val="004A6FC1"/>
    <w:rsid w:val="004A7BD8"/>
    <w:rsid w:val="004B332B"/>
    <w:rsid w:val="004B4FAF"/>
    <w:rsid w:val="004D2F29"/>
    <w:rsid w:val="004D39E1"/>
    <w:rsid w:val="004F0327"/>
    <w:rsid w:val="004F54C0"/>
    <w:rsid w:val="005127A1"/>
    <w:rsid w:val="00517DF5"/>
    <w:rsid w:val="005272FE"/>
    <w:rsid w:val="005312F4"/>
    <w:rsid w:val="00532894"/>
    <w:rsid w:val="005470BC"/>
    <w:rsid w:val="00552534"/>
    <w:rsid w:val="00553008"/>
    <w:rsid w:val="00553A6C"/>
    <w:rsid w:val="00555686"/>
    <w:rsid w:val="00566264"/>
    <w:rsid w:val="00590BFE"/>
    <w:rsid w:val="005A1159"/>
    <w:rsid w:val="005A3E87"/>
    <w:rsid w:val="005A6291"/>
    <w:rsid w:val="005A7F00"/>
    <w:rsid w:val="005B62EF"/>
    <w:rsid w:val="005B737C"/>
    <w:rsid w:val="005C4CCA"/>
    <w:rsid w:val="005C5A73"/>
    <w:rsid w:val="005F20AC"/>
    <w:rsid w:val="005F463D"/>
    <w:rsid w:val="005F695C"/>
    <w:rsid w:val="00602494"/>
    <w:rsid w:val="00603881"/>
    <w:rsid w:val="006135B6"/>
    <w:rsid w:val="00627709"/>
    <w:rsid w:val="006350F8"/>
    <w:rsid w:val="00636488"/>
    <w:rsid w:val="00640F11"/>
    <w:rsid w:val="0064353B"/>
    <w:rsid w:val="006446A7"/>
    <w:rsid w:val="00646F0F"/>
    <w:rsid w:val="006476A1"/>
    <w:rsid w:val="00654557"/>
    <w:rsid w:val="00663E20"/>
    <w:rsid w:val="0066487B"/>
    <w:rsid w:val="00693E9D"/>
    <w:rsid w:val="00694D01"/>
    <w:rsid w:val="006A547C"/>
    <w:rsid w:val="006D2DFE"/>
    <w:rsid w:val="006F0ED2"/>
    <w:rsid w:val="006F5FD9"/>
    <w:rsid w:val="00705FCF"/>
    <w:rsid w:val="00721890"/>
    <w:rsid w:val="00722381"/>
    <w:rsid w:val="007244A2"/>
    <w:rsid w:val="007255B3"/>
    <w:rsid w:val="007269E8"/>
    <w:rsid w:val="00743803"/>
    <w:rsid w:val="00744B8D"/>
    <w:rsid w:val="00755DA1"/>
    <w:rsid w:val="00763A71"/>
    <w:rsid w:val="00767938"/>
    <w:rsid w:val="0077427A"/>
    <w:rsid w:val="00774DCC"/>
    <w:rsid w:val="007764C2"/>
    <w:rsid w:val="00783DA1"/>
    <w:rsid w:val="00786AF0"/>
    <w:rsid w:val="00787BCF"/>
    <w:rsid w:val="00790CCE"/>
    <w:rsid w:val="00792DD5"/>
    <w:rsid w:val="007949A0"/>
    <w:rsid w:val="007B3E5F"/>
    <w:rsid w:val="007B6D4C"/>
    <w:rsid w:val="007D381C"/>
    <w:rsid w:val="007D6557"/>
    <w:rsid w:val="007D65A2"/>
    <w:rsid w:val="007E6F93"/>
    <w:rsid w:val="007E7DD7"/>
    <w:rsid w:val="007F0E90"/>
    <w:rsid w:val="007F21FA"/>
    <w:rsid w:val="007F280A"/>
    <w:rsid w:val="00801A15"/>
    <w:rsid w:val="00802EAC"/>
    <w:rsid w:val="00803D82"/>
    <w:rsid w:val="00807971"/>
    <w:rsid w:val="00817042"/>
    <w:rsid w:val="008330E2"/>
    <w:rsid w:val="00841691"/>
    <w:rsid w:val="00867435"/>
    <w:rsid w:val="00874ED0"/>
    <w:rsid w:val="0087582D"/>
    <w:rsid w:val="00883130"/>
    <w:rsid w:val="00886E7D"/>
    <w:rsid w:val="00892635"/>
    <w:rsid w:val="00894692"/>
    <w:rsid w:val="00897EF4"/>
    <w:rsid w:val="008A3170"/>
    <w:rsid w:val="008A51ED"/>
    <w:rsid w:val="008A56D9"/>
    <w:rsid w:val="008B387B"/>
    <w:rsid w:val="008B58FF"/>
    <w:rsid w:val="008B6E04"/>
    <w:rsid w:val="008C4F6D"/>
    <w:rsid w:val="008C65F4"/>
    <w:rsid w:val="008D0EE2"/>
    <w:rsid w:val="008D45FE"/>
    <w:rsid w:val="008F1B61"/>
    <w:rsid w:val="008F2647"/>
    <w:rsid w:val="008F4DFE"/>
    <w:rsid w:val="008F4F2C"/>
    <w:rsid w:val="008F4F94"/>
    <w:rsid w:val="008F62BD"/>
    <w:rsid w:val="00900868"/>
    <w:rsid w:val="00900A53"/>
    <w:rsid w:val="00903FEA"/>
    <w:rsid w:val="009045C8"/>
    <w:rsid w:val="009144FD"/>
    <w:rsid w:val="00916EF1"/>
    <w:rsid w:val="00917D60"/>
    <w:rsid w:val="0092318E"/>
    <w:rsid w:val="00931583"/>
    <w:rsid w:val="00937D15"/>
    <w:rsid w:val="00950179"/>
    <w:rsid w:val="0095258E"/>
    <w:rsid w:val="009526C0"/>
    <w:rsid w:val="00961A63"/>
    <w:rsid w:val="00965895"/>
    <w:rsid w:val="009768D3"/>
    <w:rsid w:val="00991DAD"/>
    <w:rsid w:val="00996500"/>
    <w:rsid w:val="0099685D"/>
    <w:rsid w:val="009A3738"/>
    <w:rsid w:val="009A3A0C"/>
    <w:rsid w:val="009A3E52"/>
    <w:rsid w:val="009A618F"/>
    <w:rsid w:val="009A7F7A"/>
    <w:rsid w:val="009B1A73"/>
    <w:rsid w:val="009B2134"/>
    <w:rsid w:val="009B3AC9"/>
    <w:rsid w:val="009C2917"/>
    <w:rsid w:val="009C697E"/>
    <w:rsid w:val="009D22B7"/>
    <w:rsid w:val="009D66C2"/>
    <w:rsid w:val="009D7286"/>
    <w:rsid w:val="009D72EC"/>
    <w:rsid w:val="009E054B"/>
    <w:rsid w:val="009E2303"/>
    <w:rsid w:val="009E444A"/>
    <w:rsid w:val="009F08A9"/>
    <w:rsid w:val="009F59FE"/>
    <w:rsid w:val="009F7103"/>
    <w:rsid w:val="009F7DD2"/>
    <w:rsid w:val="00A01BA5"/>
    <w:rsid w:val="00A02DF9"/>
    <w:rsid w:val="00A03FA1"/>
    <w:rsid w:val="00A15B77"/>
    <w:rsid w:val="00A27156"/>
    <w:rsid w:val="00A33826"/>
    <w:rsid w:val="00A43158"/>
    <w:rsid w:val="00A50767"/>
    <w:rsid w:val="00A55A0D"/>
    <w:rsid w:val="00A6150C"/>
    <w:rsid w:val="00A73637"/>
    <w:rsid w:val="00A7782E"/>
    <w:rsid w:val="00A80852"/>
    <w:rsid w:val="00A8130E"/>
    <w:rsid w:val="00A822B8"/>
    <w:rsid w:val="00A86332"/>
    <w:rsid w:val="00AA1D59"/>
    <w:rsid w:val="00AA1F51"/>
    <w:rsid w:val="00AA50B1"/>
    <w:rsid w:val="00AA7E11"/>
    <w:rsid w:val="00AB3869"/>
    <w:rsid w:val="00AB4CA8"/>
    <w:rsid w:val="00AC12CE"/>
    <w:rsid w:val="00AC1572"/>
    <w:rsid w:val="00AD11DB"/>
    <w:rsid w:val="00AD138B"/>
    <w:rsid w:val="00AD138F"/>
    <w:rsid w:val="00AD5491"/>
    <w:rsid w:val="00AE524A"/>
    <w:rsid w:val="00AF2123"/>
    <w:rsid w:val="00B00B88"/>
    <w:rsid w:val="00B02395"/>
    <w:rsid w:val="00B046DB"/>
    <w:rsid w:val="00B12198"/>
    <w:rsid w:val="00B15DEF"/>
    <w:rsid w:val="00B170F9"/>
    <w:rsid w:val="00B173BD"/>
    <w:rsid w:val="00B24AE9"/>
    <w:rsid w:val="00B401DF"/>
    <w:rsid w:val="00B40996"/>
    <w:rsid w:val="00B43A9E"/>
    <w:rsid w:val="00B50119"/>
    <w:rsid w:val="00B507B4"/>
    <w:rsid w:val="00B53597"/>
    <w:rsid w:val="00B54732"/>
    <w:rsid w:val="00B55C8D"/>
    <w:rsid w:val="00B60AA1"/>
    <w:rsid w:val="00B60F5D"/>
    <w:rsid w:val="00B65C59"/>
    <w:rsid w:val="00B672F9"/>
    <w:rsid w:val="00B71811"/>
    <w:rsid w:val="00B810C7"/>
    <w:rsid w:val="00B82C0D"/>
    <w:rsid w:val="00B83698"/>
    <w:rsid w:val="00BA45B4"/>
    <w:rsid w:val="00BA6F3E"/>
    <w:rsid w:val="00BB0C0C"/>
    <w:rsid w:val="00BB10C9"/>
    <w:rsid w:val="00BB6940"/>
    <w:rsid w:val="00BB76F6"/>
    <w:rsid w:val="00BC0DB7"/>
    <w:rsid w:val="00BD0825"/>
    <w:rsid w:val="00BE079B"/>
    <w:rsid w:val="00BE0996"/>
    <w:rsid w:val="00BE672C"/>
    <w:rsid w:val="00BF230A"/>
    <w:rsid w:val="00BF2BA9"/>
    <w:rsid w:val="00BF69F1"/>
    <w:rsid w:val="00C07ABE"/>
    <w:rsid w:val="00C12944"/>
    <w:rsid w:val="00C177B8"/>
    <w:rsid w:val="00C21F8F"/>
    <w:rsid w:val="00C26FED"/>
    <w:rsid w:val="00C35915"/>
    <w:rsid w:val="00C41633"/>
    <w:rsid w:val="00C5532D"/>
    <w:rsid w:val="00C64668"/>
    <w:rsid w:val="00C6676E"/>
    <w:rsid w:val="00C71179"/>
    <w:rsid w:val="00C713E1"/>
    <w:rsid w:val="00C73E9E"/>
    <w:rsid w:val="00C805B4"/>
    <w:rsid w:val="00C8162A"/>
    <w:rsid w:val="00C9797B"/>
    <w:rsid w:val="00CA2003"/>
    <w:rsid w:val="00CA26C6"/>
    <w:rsid w:val="00CA43F7"/>
    <w:rsid w:val="00CB754A"/>
    <w:rsid w:val="00CD1593"/>
    <w:rsid w:val="00CE01EF"/>
    <w:rsid w:val="00CE3709"/>
    <w:rsid w:val="00CE6846"/>
    <w:rsid w:val="00CF2EED"/>
    <w:rsid w:val="00CF4D4F"/>
    <w:rsid w:val="00CF77EB"/>
    <w:rsid w:val="00D00AC2"/>
    <w:rsid w:val="00D02B56"/>
    <w:rsid w:val="00D072FB"/>
    <w:rsid w:val="00D118C1"/>
    <w:rsid w:val="00D119B4"/>
    <w:rsid w:val="00D11D8E"/>
    <w:rsid w:val="00D13970"/>
    <w:rsid w:val="00D14556"/>
    <w:rsid w:val="00D26582"/>
    <w:rsid w:val="00D278C7"/>
    <w:rsid w:val="00D36E41"/>
    <w:rsid w:val="00D4669E"/>
    <w:rsid w:val="00D558B5"/>
    <w:rsid w:val="00D6662C"/>
    <w:rsid w:val="00D81C2C"/>
    <w:rsid w:val="00D930B5"/>
    <w:rsid w:val="00D932CD"/>
    <w:rsid w:val="00D97CD9"/>
    <w:rsid w:val="00DB14D8"/>
    <w:rsid w:val="00DC4565"/>
    <w:rsid w:val="00DC4CE5"/>
    <w:rsid w:val="00DD5EE3"/>
    <w:rsid w:val="00DE1942"/>
    <w:rsid w:val="00DE5508"/>
    <w:rsid w:val="00DF0A6D"/>
    <w:rsid w:val="00DF2208"/>
    <w:rsid w:val="00DF63DC"/>
    <w:rsid w:val="00E02F15"/>
    <w:rsid w:val="00E034AD"/>
    <w:rsid w:val="00E214BB"/>
    <w:rsid w:val="00E22983"/>
    <w:rsid w:val="00E24FE7"/>
    <w:rsid w:val="00E27197"/>
    <w:rsid w:val="00E3115D"/>
    <w:rsid w:val="00E312EE"/>
    <w:rsid w:val="00E335DC"/>
    <w:rsid w:val="00E34383"/>
    <w:rsid w:val="00E3542D"/>
    <w:rsid w:val="00E36B7A"/>
    <w:rsid w:val="00E50E99"/>
    <w:rsid w:val="00E565A5"/>
    <w:rsid w:val="00E56F2F"/>
    <w:rsid w:val="00E61A15"/>
    <w:rsid w:val="00E82B34"/>
    <w:rsid w:val="00E94E69"/>
    <w:rsid w:val="00E95A9F"/>
    <w:rsid w:val="00E963FC"/>
    <w:rsid w:val="00E97446"/>
    <w:rsid w:val="00EA1A2E"/>
    <w:rsid w:val="00EA249C"/>
    <w:rsid w:val="00EB4FBC"/>
    <w:rsid w:val="00EC3660"/>
    <w:rsid w:val="00EE2B60"/>
    <w:rsid w:val="00EE369F"/>
    <w:rsid w:val="00EE532F"/>
    <w:rsid w:val="00EE7374"/>
    <w:rsid w:val="00EF22AD"/>
    <w:rsid w:val="00EF3432"/>
    <w:rsid w:val="00F014D2"/>
    <w:rsid w:val="00F03276"/>
    <w:rsid w:val="00F06143"/>
    <w:rsid w:val="00F06ED8"/>
    <w:rsid w:val="00F12922"/>
    <w:rsid w:val="00F13CB9"/>
    <w:rsid w:val="00F1542C"/>
    <w:rsid w:val="00F15D74"/>
    <w:rsid w:val="00F1760A"/>
    <w:rsid w:val="00F24CE6"/>
    <w:rsid w:val="00F25770"/>
    <w:rsid w:val="00F25D1D"/>
    <w:rsid w:val="00F27169"/>
    <w:rsid w:val="00F30F69"/>
    <w:rsid w:val="00F311FD"/>
    <w:rsid w:val="00F3577F"/>
    <w:rsid w:val="00F46146"/>
    <w:rsid w:val="00F46A9E"/>
    <w:rsid w:val="00F557A7"/>
    <w:rsid w:val="00F56EAE"/>
    <w:rsid w:val="00F75318"/>
    <w:rsid w:val="00F777C7"/>
    <w:rsid w:val="00F80AD9"/>
    <w:rsid w:val="00F837F6"/>
    <w:rsid w:val="00F90E65"/>
    <w:rsid w:val="00F93AEE"/>
    <w:rsid w:val="00FA17C7"/>
    <w:rsid w:val="00FA6CF2"/>
    <w:rsid w:val="00FB29EB"/>
    <w:rsid w:val="00FB2E6B"/>
    <w:rsid w:val="00FB5178"/>
    <w:rsid w:val="00FB5C54"/>
    <w:rsid w:val="00FC29A9"/>
    <w:rsid w:val="00FC4C6E"/>
    <w:rsid w:val="00FC57C7"/>
    <w:rsid w:val="00FD0789"/>
    <w:rsid w:val="00FD0EA6"/>
    <w:rsid w:val="00FD0F49"/>
    <w:rsid w:val="00FE0D81"/>
    <w:rsid w:val="00FE13F6"/>
    <w:rsid w:val="00FE38D1"/>
    <w:rsid w:val="00FE5C7A"/>
    <w:rsid w:val="00FE733F"/>
    <w:rsid w:val="00FF0BA7"/>
    <w:rsid w:val="00FF0E52"/>
    <w:rsid w:val="00FF5740"/>
    <w:rsid w:val="00FF6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43F474B"/>
  <w15:docId w15:val="{AA092A44-CBCB-44EE-94C2-FC8005E00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230A"/>
    <w:pPr>
      <w:tabs>
        <w:tab w:val="left" w:pos="900"/>
      </w:tabs>
    </w:pPr>
    <w:rPr>
      <w:rFonts w:ascii="Arial" w:eastAsia="Times New Roman" w:hAnsi="Arial" w:cs="Arial"/>
      <w:color w:val="6F7376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230A"/>
    <w:pPr>
      <w:outlineLvl w:val="0"/>
    </w:pPr>
    <w:rPr>
      <w:b/>
      <w:bCs/>
      <w:caps/>
      <w:color w:val="707373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6D9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0C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0C65"/>
  </w:style>
  <w:style w:type="paragraph" w:styleId="Footer">
    <w:name w:val="footer"/>
    <w:basedOn w:val="Normal"/>
    <w:link w:val="FooterChar"/>
    <w:uiPriority w:val="99"/>
    <w:unhideWhenUsed/>
    <w:rsid w:val="00250C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0C65"/>
  </w:style>
  <w:style w:type="paragraph" w:styleId="NoSpacing">
    <w:name w:val="No Spacing"/>
    <w:uiPriority w:val="1"/>
    <w:qFormat/>
    <w:rsid w:val="00917D60"/>
  </w:style>
  <w:style w:type="character" w:customStyle="1" w:styleId="Heading1Char">
    <w:name w:val="Heading 1 Char"/>
    <w:basedOn w:val="DefaultParagraphFont"/>
    <w:link w:val="Heading1"/>
    <w:uiPriority w:val="9"/>
    <w:rsid w:val="00BF230A"/>
    <w:rPr>
      <w:rFonts w:ascii="Arial" w:hAnsi="Arial" w:cs="Arial"/>
      <w:b/>
      <w:bCs/>
      <w:caps/>
      <w:color w:val="707373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A56D9"/>
    <w:rPr>
      <w:rFonts w:ascii="Arial" w:eastAsia="Times New Roman" w:hAnsi="Arial" w:cs="Arial"/>
      <w:b/>
      <w:color w:val="6F7376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6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6A1"/>
    <w:rPr>
      <w:rFonts w:ascii="Lucida Grande" w:eastAsia="Times New Roman" w:hAnsi="Lucida Grande" w:cs="Lucida Grande"/>
      <w:color w:val="6F7376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343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43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4383"/>
    <w:rPr>
      <w:rFonts w:ascii="Arial" w:eastAsia="Times New Roman" w:hAnsi="Arial" w:cs="Arial"/>
      <w:color w:val="6F7376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43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4383"/>
    <w:rPr>
      <w:rFonts w:ascii="Arial" w:eastAsia="Times New Roman" w:hAnsi="Arial" w:cs="Arial"/>
      <w:b/>
      <w:bCs/>
      <w:color w:val="6F7376"/>
      <w:sz w:val="20"/>
      <w:szCs w:val="20"/>
    </w:rPr>
  </w:style>
  <w:style w:type="paragraph" w:styleId="ListParagraph">
    <w:name w:val="List Paragraph"/>
    <w:basedOn w:val="Normal"/>
    <w:uiPriority w:val="34"/>
    <w:qFormat/>
    <w:rsid w:val="000272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82B3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2B3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36CC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15551A"/>
    <w:rPr>
      <w:rFonts w:ascii="Arial" w:eastAsia="Times New Roman" w:hAnsi="Arial" w:cs="Arial"/>
      <w:color w:val="6F7376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E550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A547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4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7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69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34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96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823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89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24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8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3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88440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40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98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6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1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4430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7992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14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4597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07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3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8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1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31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60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77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0329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48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18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56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5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115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901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3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47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4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033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58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ansidotorg/" TargetMode="External"/><Relationship Id="rId13" Type="http://schemas.openxmlformats.org/officeDocument/2006/relationships/hyperlink" Target="https://youtu.be/9TJPg1AkoJ0" TargetMode="External"/><Relationship Id="rId18" Type="http://schemas.openxmlformats.org/officeDocument/2006/relationships/hyperlink" Target="https://youtu.be/khML-SeVyiA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youtu.be/9TJPg1AkoJ0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youtu.be/9TJPg1AkoJ0" TargetMode="External"/><Relationship Id="rId17" Type="http://schemas.openxmlformats.org/officeDocument/2006/relationships/hyperlink" Target="https://youtu.be/mbpXRaz9gs4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youtu.be/R29RXSfCxjk" TargetMode="External"/><Relationship Id="rId20" Type="http://schemas.openxmlformats.org/officeDocument/2006/relationships/hyperlink" Target="https://youtu.be/mbpXRaz9gs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outu.be/9TJPg1AkoJ0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youtu.be/khML-SeVyiA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youtu.be/9TJPg1AkoJ0" TargetMode="External"/><Relationship Id="rId19" Type="http://schemas.openxmlformats.org/officeDocument/2006/relationships/hyperlink" Target="https://youtu.be/R29RXSfCxj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witter.com/ansidotorg" TargetMode="External"/><Relationship Id="rId14" Type="http://schemas.openxmlformats.org/officeDocument/2006/relationships/hyperlink" Target="https://youtu.be/9TJPg1AkoJ0" TargetMode="External"/><Relationship Id="rId22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8DB435-2642-460A-8FD7-0323F9764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301</Words>
  <Characters>7409</Characters>
  <Application>Microsoft Office Word</Application>
  <DocSecurity>0</DocSecurity>
  <Lines>112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MMB</Company>
  <LinksUpToDate>false</LinksUpToDate>
  <CharactersWithSpaces>8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som, Serrin</dc:creator>
  <cp:keywords/>
  <dc:description/>
  <cp:lastModifiedBy>Attiya Sayyed</cp:lastModifiedBy>
  <cp:revision>3</cp:revision>
  <cp:lastPrinted>2019-11-27T14:22:00Z</cp:lastPrinted>
  <dcterms:created xsi:type="dcterms:W3CDTF">2020-06-12T19:21:00Z</dcterms:created>
  <dcterms:modified xsi:type="dcterms:W3CDTF">2020-06-12T19:49:00Z</dcterms:modified>
</cp:coreProperties>
</file>